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54"/>
        <w:gridCol w:w="5587"/>
        <w:gridCol w:w="57"/>
        <w:gridCol w:w="368"/>
        <w:gridCol w:w="60"/>
        <w:gridCol w:w="366"/>
        <w:gridCol w:w="68"/>
        <w:gridCol w:w="499"/>
        <w:gridCol w:w="71"/>
        <w:gridCol w:w="1062"/>
      </w:tblGrid>
      <w:tr w:rsidR="00F12DE5" w:rsidRPr="00B1173C" w14:paraId="04B9022C"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6247DA3" w14:textId="2C398353" w:rsidR="00F12DE5" w:rsidRPr="0032219D" w:rsidRDefault="0017644A" w:rsidP="00F12DE5">
            <w:pPr>
              <w:spacing w:line="276" w:lineRule="auto"/>
              <w:jc w:val="center"/>
              <w:rPr>
                <w:b/>
                <w:bCs/>
              </w:rPr>
            </w:pPr>
            <w:bookmarkStart w:id="0" w:name="_Hlk149712546"/>
            <w:bookmarkStart w:id="1" w:name="_Hlk150164779"/>
            <w:bookmarkStart w:id="2" w:name="_Hlk149713288"/>
            <w:r>
              <w:rPr>
                <w:b/>
                <w:bCs/>
              </w:rPr>
              <w:t>MAKİNE MÜHENDİSLİĞİ</w:t>
            </w:r>
            <w:r w:rsidR="00F12DE5">
              <w:rPr>
                <w:b/>
                <w:bCs/>
              </w:rPr>
              <w:t xml:space="preserve"> ANABİLİM DALI</w:t>
            </w:r>
          </w:p>
          <w:p w14:paraId="14470C8C" w14:textId="55B224E2" w:rsidR="00F12DE5" w:rsidRDefault="0017644A" w:rsidP="00F12DE5">
            <w:pPr>
              <w:spacing w:line="276" w:lineRule="auto"/>
              <w:jc w:val="center"/>
              <w:rPr>
                <w:b/>
                <w:bCs/>
              </w:rPr>
            </w:pPr>
            <w:r>
              <w:rPr>
                <w:b/>
                <w:bCs/>
              </w:rPr>
              <w:t>Makine Mühendisliği</w:t>
            </w:r>
            <w:r w:rsidR="00F12DE5" w:rsidRPr="0032219D">
              <w:rPr>
                <w:b/>
                <w:bCs/>
              </w:rPr>
              <w:t xml:space="preserve"> </w:t>
            </w:r>
            <w:r w:rsidR="00241836">
              <w:rPr>
                <w:b/>
                <w:bCs/>
              </w:rPr>
              <w:t>Doktora</w:t>
            </w:r>
            <w:r w:rsidR="00F12DE5" w:rsidRPr="0032219D">
              <w:rPr>
                <w:b/>
                <w:bCs/>
              </w:rPr>
              <w:t xml:space="preserve"> Programı Ders </w:t>
            </w:r>
            <w:r w:rsidR="00F12DE5">
              <w:rPr>
                <w:b/>
                <w:bCs/>
              </w:rPr>
              <w:t>İçerikleri</w:t>
            </w:r>
          </w:p>
        </w:tc>
      </w:tr>
      <w:tr w:rsidR="0017644A" w:rsidRPr="00B1173C" w14:paraId="37788CEE"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62"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597795" w:rsidRPr="00B1173C" w14:paraId="3F1441C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C16333" w:rsidRPr="00B1173C" w14:paraId="2B6E3196"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DD3054A" w14:textId="704C33C5" w:rsidR="00C16333" w:rsidRPr="00C16333" w:rsidRDefault="00C16333" w:rsidP="00C16333">
            <w:pPr>
              <w:spacing w:line="276" w:lineRule="auto"/>
              <w:rPr>
                <w:b/>
                <w:bCs/>
                <w:sz w:val="22"/>
                <w:szCs w:val="22"/>
              </w:rPr>
            </w:pPr>
            <w:r w:rsidRPr="00C16333">
              <w:rPr>
                <w:b/>
                <w:bCs/>
                <w:color w:val="000000"/>
                <w:sz w:val="22"/>
                <w:szCs w:val="22"/>
              </w:rPr>
              <w:t>LUEE80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337ECD7D" w14:textId="366B061A" w:rsidR="00C16333" w:rsidRPr="00C16333" w:rsidRDefault="00C16333" w:rsidP="00C16333">
            <w:pPr>
              <w:spacing w:line="276" w:lineRule="auto"/>
              <w:rPr>
                <w:b/>
                <w:bCs/>
                <w:sz w:val="22"/>
                <w:szCs w:val="22"/>
              </w:rPr>
            </w:pPr>
            <w:r w:rsidRPr="00C16333">
              <w:rPr>
                <w:b/>
                <w:bCs/>
                <w:sz w:val="22"/>
                <w:szCs w:val="22"/>
              </w:rPr>
              <w:t>Bilimsel Araştırma Teknikleri ve Bilim Et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705FAAB" w14:textId="162E5543"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6F49A347"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3D83A78" w14:textId="4C331DD8" w:rsidR="00597795"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11C936D7" w14:textId="0E3330B5" w:rsidR="00597795" w:rsidRPr="003E04C7" w:rsidRDefault="00C16333" w:rsidP="00C16333">
            <w:pPr>
              <w:pStyle w:val="NormalWeb"/>
              <w:jc w:val="both"/>
              <w:rPr>
                <w:sz w:val="22"/>
                <w:szCs w:val="22"/>
              </w:rPr>
            </w:pPr>
            <w:r w:rsidRPr="00C16333">
              <w:rPr>
                <w:sz w:val="22"/>
                <w:szCs w:val="22"/>
              </w:rPr>
              <w:t>Bilimsel bir araştırmadaki sürecin nasıl işlediğini ve bilimsel bir raporun nasıl hazırlanması gerektiğini bilebilme.</w:t>
            </w:r>
            <w:r>
              <w:rPr>
                <w:sz w:val="22"/>
                <w:szCs w:val="22"/>
              </w:rPr>
              <w:t xml:space="preserve"> </w:t>
            </w:r>
            <w:r w:rsidRPr="00C16333">
              <w:rPr>
                <w:sz w:val="22"/>
                <w:szCs w:val="22"/>
              </w:rPr>
              <w:t>Bilim ile ilgili temel kavramlar ve bilgiler, bilimsel araştırmanın yapısı, bilimsel yöntemler ve bu yöntemlere ilişkin farklı görüşler, problem, araştırma modeli, evren ve örneklem, verilerin toplanması ve veri toplama yöntemleri (nicel ve nitel veri toplama teknikleri), verilerin kaydedilmesi, analizi, yorumlanması ve raporlaştırılması.</w:t>
            </w:r>
          </w:p>
        </w:tc>
      </w:tr>
      <w:tr w:rsidR="00346AB5" w:rsidRPr="00B1173C" w14:paraId="69999871"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tr w:rsidR="00C16333" w:rsidRPr="00B1173C" w14:paraId="1781BC75"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47A1A24" w14:textId="66C7CB0F" w:rsidR="00C16333" w:rsidRPr="00C16333" w:rsidRDefault="00C16333" w:rsidP="00C16333">
            <w:pPr>
              <w:spacing w:line="276" w:lineRule="auto"/>
              <w:rPr>
                <w:b/>
                <w:bCs/>
                <w:sz w:val="22"/>
                <w:szCs w:val="22"/>
              </w:rPr>
            </w:pPr>
            <w:r w:rsidRPr="00C16333">
              <w:rPr>
                <w:b/>
                <w:bCs/>
                <w:color w:val="000000"/>
                <w:sz w:val="22"/>
                <w:szCs w:val="22"/>
              </w:rPr>
              <w:t>MKM80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1B49B0EB" w14:textId="19C5F104" w:rsidR="00C16333" w:rsidRPr="00C16333" w:rsidRDefault="00C16333" w:rsidP="00C16333">
            <w:pPr>
              <w:spacing w:line="276" w:lineRule="auto"/>
              <w:rPr>
                <w:b/>
                <w:bCs/>
                <w:sz w:val="22"/>
                <w:szCs w:val="22"/>
              </w:rPr>
            </w:pPr>
            <w:r w:rsidRPr="00C16333">
              <w:rPr>
                <w:b/>
                <w:bCs/>
                <w:sz w:val="22"/>
                <w:szCs w:val="22"/>
              </w:rPr>
              <w:t>Kaynağın Muayene ve Kontrolü</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88F2B6D"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03C29321"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7278F65" w14:textId="14DE5D07" w:rsidR="00346AB5"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73B50D0D" w14:textId="5141236E" w:rsidR="00346AB5" w:rsidRPr="009A6D6F" w:rsidRDefault="00C16333" w:rsidP="00C16333">
            <w:pPr>
              <w:pStyle w:val="NormalWeb"/>
              <w:jc w:val="both"/>
              <w:rPr>
                <w:sz w:val="22"/>
                <w:szCs w:val="22"/>
              </w:rPr>
            </w:pPr>
            <w:r w:rsidRPr="00C16333">
              <w:rPr>
                <w:sz w:val="22"/>
                <w:szCs w:val="22"/>
              </w:rPr>
              <w:t>Kaynağı yapılmış parçaların kullanım güvenliğinin sağlanması ve kalitesinin arttırılması sağlayacak bilgilerin edinilmesi.</w:t>
            </w:r>
            <w:r>
              <w:rPr>
                <w:sz w:val="22"/>
                <w:szCs w:val="22"/>
              </w:rPr>
              <w:t xml:space="preserve"> </w:t>
            </w:r>
            <w:r w:rsidRPr="00C16333">
              <w:rPr>
                <w:sz w:val="22"/>
                <w:szCs w:val="22"/>
              </w:rPr>
              <w:t>Kaynak dikişlerinin tahribatsız, mekanik ve gözle muayenesi,</w:t>
            </w:r>
            <w:r>
              <w:rPr>
                <w:sz w:val="22"/>
                <w:szCs w:val="22"/>
              </w:rPr>
              <w:t xml:space="preserve"> </w:t>
            </w:r>
            <w:r w:rsidRPr="00C16333">
              <w:rPr>
                <w:sz w:val="22"/>
                <w:szCs w:val="22"/>
              </w:rPr>
              <w:t>Malzeme tanımları ve metalürji,</w:t>
            </w:r>
            <w:r>
              <w:rPr>
                <w:sz w:val="22"/>
                <w:szCs w:val="22"/>
              </w:rPr>
              <w:t xml:space="preserve"> </w:t>
            </w:r>
            <w:r w:rsidRPr="00C16333">
              <w:rPr>
                <w:sz w:val="22"/>
                <w:szCs w:val="22"/>
              </w:rPr>
              <w:t>Kaynak ilave malzemesi tanımları,</w:t>
            </w:r>
            <w:r>
              <w:rPr>
                <w:sz w:val="22"/>
                <w:szCs w:val="22"/>
              </w:rPr>
              <w:t xml:space="preserve"> </w:t>
            </w:r>
            <w:r w:rsidRPr="00C16333">
              <w:rPr>
                <w:sz w:val="22"/>
                <w:szCs w:val="22"/>
              </w:rPr>
              <w:t>Teknik resimler, ölçüler ve uygulama toleransları,</w:t>
            </w:r>
            <w:r>
              <w:rPr>
                <w:sz w:val="22"/>
                <w:szCs w:val="22"/>
              </w:rPr>
              <w:t xml:space="preserve"> </w:t>
            </w:r>
            <w:r w:rsidRPr="00C16333">
              <w:rPr>
                <w:sz w:val="22"/>
                <w:szCs w:val="22"/>
              </w:rPr>
              <w:t>Kaynak talimatları ve yöntemler, Muayene yöntemleri ve kabul kriterleri, İmalat sırasında ve sonrasında oluşabilecek kaynak dikişi düzensizliklerinin tanımlanması</w:t>
            </w:r>
          </w:p>
        </w:tc>
      </w:tr>
      <w:tr w:rsidR="008B36FD" w:rsidRPr="00B1173C" w14:paraId="31E598C1"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A824032" w14:textId="77777777" w:rsidR="008B36FD" w:rsidRPr="00276422" w:rsidRDefault="008B36FD" w:rsidP="00B62CDB">
            <w:pPr>
              <w:spacing w:line="276" w:lineRule="auto"/>
              <w:rPr>
                <w:b/>
                <w:bCs/>
                <w:sz w:val="22"/>
                <w:szCs w:val="22"/>
              </w:rPr>
            </w:pPr>
          </w:p>
        </w:tc>
      </w:tr>
      <w:tr w:rsidR="00C16333" w:rsidRPr="00B1173C" w14:paraId="63CAB5B8"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021EEBE" w14:textId="619BA6F6" w:rsidR="00C16333" w:rsidRPr="00C16333" w:rsidRDefault="00C16333" w:rsidP="00C16333">
            <w:pPr>
              <w:spacing w:line="276" w:lineRule="auto"/>
              <w:rPr>
                <w:b/>
                <w:bCs/>
                <w:sz w:val="22"/>
                <w:szCs w:val="22"/>
              </w:rPr>
            </w:pPr>
            <w:r w:rsidRPr="00C16333">
              <w:rPr>
                <w:b/>
                <w:bCs/>
                <w:color w:val="000000"/>
                <w:sz w:val="22"/>
                <w:szCs w:val="22"/>
              </w:rPr>
              <w:t>MKM802</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0D0C591" w14:textId="2B610DD3" w:rsidR="00C16333" w:rsidRPr="00C16333" w:rsidRDefault="00C16333" w:rsidP="00C16333">
            <w:pPr>
              <w:spacing w:line="276" w:lineRule="auto"/>
              <w:rPr>
                <w:b/>
                <w:bCs/>
                <w:sz w:val="22"/>
                <w:szCs w:val="22"/>
              </w:rPr>
            </w:pPr>
            <w:r w:rsidRPr="00C16333">
              <w:rPr>
                <w:b/>
                <w:bCs/>
                <w:sz w:val="22"/>
                <w:szCs w:val="22"/>
              </w:rPr>
              <w:t>Alışılmamış İmalat Yöntem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4381DA6"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7D63835"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0370700"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A1431E4"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42B1104F"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2AA2F07" w14:textId="6D950AE7" w:rsidR="008B36FD"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05DB21EC" w14:textId="1B3CA6D1" w:rsidR="008B36FD" w:rsidRPr="009A6D6F" w:rsidRDefault="00C16333" w:rsidP="00C16333">
            <w:pPr>
              <w:pStyle w:val="NormalWeb"/>
              <w:jc w:val="both"/>
              <w:rPr>
                <w:sz w:val="22"/>
                <w:szCs w:val="22"/>
              </w:rPr>
            </w:pPr>
            <w:r w:rsidRPr="00C16333">
              <w:rPr>
                <w:sz w:val="22"/>
                <w:szCs w:val="22"/>
              </w:rPr>
              <w:t>Geleneksel ve alışılmamış imalat yöntemleri hakkında tüm mühendislik dallarındaki öğrencilere bilgi vermek. Geleneksek imalat yöntemlerinde karşılaşılan problemler ve bunları gidermek için alınması gerekli önlemeler incelenerek, imalatta sıkça kullanılmaya başlanılan imalat yöntemlerini tanıtmak.</w:t>
            </w:r>
            <w:r>
              <w:rPr>
                <w:sz w:val="22"/>
                <w:szCs w:val="22"/>
              </w:rPr>
              <w:t xml:space="preserve"> </w:t>
            </w:r>
            <w:r w:rsidRPr="00C16333">
              <w:rPr>
                <w:sz w:val="22"/>
                <w:szCs w:val="22"/>
              </w:rPr>
              <w:t>Alışılmamış imalat yöntemleri teorik ve uygulamaya yönelik bilgileri içeren bir derstir. Alışılmamış imalat yöntemleri olarak bilinen ve genellikle 2. Dünya savaşından sonra gelişerek uygulama alanı bulmuş imalat yöntemleri, işleme mekanizması olarak alışılmış imalat yöntemlerinden tamamen farklı özelliklere sahip, çağdaş teknolojide vazgeçilmez ve birincil derecede rol oynayan işleme yöntemleridir. Bu yöntemler işleme ilkelerinin farklı olması ve tasarım mühendisliğine sağladıkları olanaklar ile günümüz ekonomisinde çok önemli etkisi olan minyatürleşme, olağanüstü malzemeleri kullanabilme ve esnek imalat olanakları sağlamışlardır.</w:t>
            </w:r>
          </w:p>
        </w:tc>
      </w:tr>
      <w:tr w:rsidR="008B36FD" w:rsidRPr="00B1173C" w14:paraId="0AC09C9A"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tr w:rsidR="00C16333" w:rsidRPr="00B1173C" w14:paraId="5BBA31D6"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A4465DD" w14:textId="048CD348" w:rsidR="00C16333" w:rsidRPr="00C16333" w:rsidRDefault="00C16333" w:rsidP="00C16333">
            <w:pPr>
              <w:spacing w:line="276" w:lineRule="auto"/>
              <w:rPr>
                <w:b/>
                <w:bCs/>
                <w:sz w:val="22"/>
                <w:szCs w:val="22"/>
              </w:rPr>
            </w:pPr>
            <w:r w:rsidRPr="00C16333">
              <w:rPr>
                <w:b/>
                <w:bCs/>
                <w:color w:val="000000"/>
                <w:sz w:val="22"/>
                <w:szCs w:val="22"/>
              </w:rPr>
              <w:t>MKM803</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D047F50" w14:textId="29923485" w:rsidR="00C16333" w:rsidRPr="00C16333" w:rsidRDefault="00C16333" w:rsidP="00C16333">
            <w:pPr>
              <w:spacing w:line="276" w:lineRule="auto"/>
              <w:rPr>
                <w:b/>
                <w:bCs/>
                <w:sz w:val="22"/>
                <w:szCs w:val="22"/>
              </w:rPr>
            </w:pPr>
            <w:r w:rsidRPr="00C16333">
              <w:rPr>
                <w:b/>
                <w:bCs/>
                <w:sz w:val="22"/>
                <w:szCs w:val="22"/>
              </w:rPr>
              <w:t>Isı İletim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298D1ED"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5E4F3E5C"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116B630" w14:textId="521F791E" w:rsidR="008B36FD"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F5801F1" w14:textId="07E60A59" w:rsidR="008B36FD" w:rsidRPr="009A6D6F" w:rsidRDefault="00C16333" w:rsidP="00C16333">
            <w:pPr>
              <w:pStyle w:val="NormalWeb"/>
              <w:jc w:val="both"/>
              <w:rPr>
                <w:sz w:val="22"/>
                <w:szCs w:val="22"/>
              </w:rPr>
            </w:pPr>
            <w:r w:rsidRPr="00C16333">
              <w:rPr>
                <w:sz w:val="22"/>
                <w:szCs w:val="22"/>
              </w:rPr>
              <w:t xml:space="preserve">Isı iletimi problemlerine yeni bir bakış açısı kazandırarak ileri seviyedeki çalışmalara gerekli alt yapıyı hazırlamak. Genel ısı iletim denklemi; Sınır </w:t>
            </w:r>
            <w:proofErr w:type="gramStart"/>
            <w:r w:rsidRPr="00C16333">
              <w:rPr>
                <w:sz w:val="22"/>
                <w:szCs w:val="22"/>
              </w:rPr>
              <w:t>şartları;</w:t>
            </w:r>
            <w:proofErr w:type="gramEnd"/>
            <w:r w:rsidRPr="00C16333">
              <w:rPr>
                <w:sz w:val="22"/>
                <w:szCs w:val="22"/>
              </w:rPr>
              <w:t xml:space="preserve"> Zamana bağlı olan ve olmayan ısı iletimi problemlerinin çözüm yöntemleri; Bir, iki ve üç boyutlu ısı iletimi problemlerinin modelleme teknikleri.</w:t>
            </w:r>
          </w:p>
        </w:tc>
      </w:tr>
      <w:tr w:rsidR="00390E78" w:rsidRPr="00B1173C" w14:paraId="434680D6"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4C9D22A2" w14:textId="77777777" w:rsidR="00390E78" w:rsidRPr="00276422" w:rsidRDefault="00390E78" w:rsidP="00B62CDB">
            <w:pPr>
              <w:spacing w:line="276" w:lineRule="auto"/>
              <w:rPr>
                <w:b/>
                <w:bCs/>
                <w:sz w:val="22"/>
                <w:szCs w:val="22"/>
              </w:rPr>
            </w:pPr>
          </w:p>
        </w:tc>
      </w:tr>
      <w:tr w:rsidR="00C16333" w:rsidRPr="00B1173C" w14:paraId="52BC7600"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02C95F5F" w14:textId="66CC0E03" w:rsidR="00C16333" w:rsidRPr="00C16333" w:rsidRDefault="00C16333" w:rsidP="00C16333">
            <w:pPr>
              <w:spacing w:line="276" w:lineRule="auto"/>
              <w:rPr>
                <w:b/>
                <w:bCs/>
                <w:sz w:val="22"/>
                <w:szCs w:val="22"/>
              </w:rPr>
            </w:pPr>
            <w:r w:rsidRPr="00C16333">
              <w:rPr>
                <w:b/>
                <w:bCs/>
                <w:color w:val="000000"/>
                <w:sz w:val="22"/>
                <w:szCs w:val="22"/>
              </w:rPr>
              <w:t>MKM804</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25C79E3" w14:textId="3D427968" w:rsidR="00C16333" w:rsidRPr="00C16333" w:rsidRDefault="00C16333" w:rsidP="00C16333">
            <w:pPr>
              <w:spacing w:line="276" w:lineRule="auto"/>
              <w:rPr>
                <w:b/>
                <w:bCs/>
                <w:sz w:val="22"/>
                <w:szCs w:val="22"/>
              </w:rPr>
            </w:pPr>
            <w:r w:rsidRPr="00C16333">
              <w:rPr>
                <w:b/>
                <w:bCs/>
                <w:sz w:val="22"/>
                <w:szCs w:val="22"/>
              </w:rPr>
              <w:t>Sonlu Elemanlar Tekn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F8B6C09"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2C7083B2"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307CB06" w14:textId="6C0FB1C0"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7D0463AB" w14:textId="0EB1F58A" w:rsidR="00390E78" w:rsidRPr="009A6D6F" w:rsidRDefault="00C16333" w:rsidP="002F2087">
            <w:pPr>
              <w:pStyle w:val="GvdeMetni"/>
              <w:spacing w:after="0" w:line="240" w:lineRule="auto"/>
              <w:ind w:firstLine="0"/>
              <w:rPr>
                <w:sz w:val="22"/>
                <w:szCs w:val="22"/>
              </w:rPr>
            </w:pPr>
            <w:r w:rsidRPr="00C16333">
              <w:rPr>
                <w:sz w:val="22"/>
                <w:szCs w:val="22"/>
              </w:rPr>
              <w:t xml:space="preserve">Lisans-üstü öğrencilerine mühendislikte sıkça karşılaşılan problemleri </w:t>
            </w:r>
            <w:proofErr w:type="spellStart"/>
            <w:r w:rsidRPr="00C16333">
              <w:rPr>
                <w:sz w:val="22"/>
                <w:szCs w:val="22"/>
              </w:rPr>
              <w:t>diskritize</w:t>
            </w:r>
            <w:proofErr w:type="spellEnd"/>
            <w:r w:rsidRPr="00C16333">
              <w:rPr>
                <w:sz w:val="22"/>
                <w:szCs w:val="22"/>
              </w:rPr>
              <w:t xml:space="preserve"> ederek nasıl çözecekleri yeteneğini vermek</w:t>
            </w:r>
            <w:r>
              <w:rPr>
                <w:sz w:val="22"/>
                <w:szCs w:val="22"/>
              </w:rPr>
              <w:t>.</w:t>
            </w:r>
            <w:r w:rsidRPr="00C16333">
              <w:rPr>
                <w:sz w:val="22"/>
                <w:szCs w:val="22"/>
              </w:rPr>
              <w:t xml:space="preserve"> Denklem sistemlerinin oluşturulması, Rijitlik matrisi, Sınır Şartları, Minimum </w:t>
            </w:r>
            <w:proofErr w:type="spellStart"/>
            <w:r w:rsidRPr="00C16333">
              <w:rPr>
                <w:sz w:val="22"/>
                <w:szCs w:val="22"/>
              </w:rPr>
              <w:t>potensiyel</w:t>
            </w:r>
            <w:proofErr w:type="spellEnd"/>
            <w:r w:rsidRPr="00C16333">
              <w:rPr>
                <w:sz w:val="22"/>
                <w:szCs w:val="22"/>
              </w:rPr>
              <w:t xml:space="preserve"> enerji, Düzlem gerilme ve uzama denklemleri, Hacim ve yüzey kuvvetleri, üç boyutlu gerilme analizi, Isı ve kütle transfer uygulamaları: Bir, </w:t>
            </w:r>
            <w:proofErr w:type="gramStart"/>
            <w:r w:rsidRPr="00C16333">
              <w:rPr>
                <w:sz w:val="22"/>
                <w:szCs w:val="22"/>
              </w:rPr>
              <w:t>iki,</w:t>
            </w:r>
            <w:proofErr w:type="gramEnd"/>
            <w:r w:rsidRPr="00C16333">
              <w:rPr>
                <w:sz w:val="22"/>
                <w:szCs w:val="22"/>
              </w:rPr>
              <w:t xml:space="preserve"> ve üç boyutlu problemler</w:t>
            </w:r>
            <w:r>
              <w:rPr>
                <w:sz w:val="22"/>
                <w:szCs w:val="22"/>
              </w:rPr>
              <w:t>.</w:t>
            </w:r>
          </w:p>
        </w:tc>
      </w:tr>
      <w:tr w:rsidR="00390E78" w:rsidRPr="00B1173C" w14:paraId="03D3249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378FEC8" w14:textId="77777777" w:rsidR="00390E78" w:rsidRPr="00276422" w:rsidRDefault="00390E78" w:rsidP="00C65E85">
            <w:pPr>
              <w:spacing w:line="276" w:lineRule="auto"/>
              <w:jc w:val="center"/>
              <w:rPr>
                <w:b/>
                <w:bCs/>
                <w:sz w:val="22"/>
                <w:szCs w:val="22"/>
              </w:rPr>
            </w:pPr>
          </w:p>
        </w:tc>
      </w:tr>
      <w:tr w:rsidR="00C16333" w:rsidRPr="00B1173C" w14:paraId="1A2C2172"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62E5CFC" w14:textId="315A3810" w:rsidR="00C16333" w:rsidRPr="00C16333" w:rsidRDefault="00C16333" w:rsidP="00C16333">
            <w:pPr>
              <w:spacing w:line="276" w:lineRule="auto"/>
              <w:rPr>
                <w:b/>
                <w:bCs/>
                <w:sz w:val="22"/>
                <w:szCs w:val="22"/>
              </w:rPr>
            </w:pPr>
            <w:r w:rsidRPr="00C16333">
              <w:rPr>
                <w:b/>
                <w:bCs/>
                <w:color w:val="000000"/>
                <w:sz w:val="22"/>
                <w:szCs w:val="22"/>
              </w:rPr>
              <w:t>MKM81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BB223FC" w14:textId="6D258644" w:rsidR="00C16333" w:rsidRPr="00C16333" w:rsidRDefault="00C16333" w:rsidP="00C16333">
            <w:pPr>
              <w:spacing w:line="276" w:lineRule="auto"/>
              <w:rPr>
                <w:b/>
                <w:bCs/>
                <w:sz w:val="22"/>
                <w:szCs w:val="22"/>
              </w:rPr>
            </w:pPr>
            <w:r w:rsidRPr="00C16333">
              <w:rPr>
                <w:b/>
                <w:bCs/>
                <w:sz w:val="22"/>
                <w:szCs w:val="22"/>
              </w:rPr>
              <w:t>Ekserji Analiz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55F7583"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4A2BDDEA"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A0BD9BF" w14:textId="500F53EA"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3AD4B3B" w14:textId="1BA71420" w:rsidR="00390E78" w:rsidRPr="007D256E" w:rsidRDefault="00C16333" w:rsidP="00C16333">
            <w:pPr>
              <w:pStyle w:val="NormalWeb"/>
              <w:jc w:val="both"/>
              <w:rPr>
                <w:sz w:val="22"/>
                <w:szCs w:val="22"/>
              </w:rPr>
            </w:pPr>
            <w:r w:rsidRPr="00C16333">
              <w:rPr>
                <w:sz w:val="22"/>
                <w:szCs w:val="22"/>
              </w:rPr>
              <w:t>Öğrencilere termodinamiğin temel ilkelerini ve terminolojisini öğretmek,</w:t>
            </w:r>
            <w:r>
              <w:rPr>
                <w:sz w:val="22"/>
                <w:szCs w:val="22"/>
              </w:rPr>
              <w:t xml:space="preserve"> </w:t>
            </w:r>
            <w:r w:rsidRPr="00C16333">
              <w:rPr>
                <w:sz w:val="22"/>
                <w:szCs w:val="22"/>
              </w:rPr>
              <w:t>Ekserji ve tersinmezliğin teorisi,</w:t>
            </w:r>
            <w:r>
              <w:rPr>
                <w:sz w:val="22"/>
                <w:szCs w:val="22"/>
              </w:rPr>
              <w:t xml:space="preserve"> </w:t>
            </w:r>
            <w:r w:rsidRPr="00C16333">
              <w:rPr>
                <w:sz w:val="22"/>
                <w:szCs w:val="22"/>
              </w:rPr>
              <w:t xml:space="preserve">İleri güç ve soğutma çevrimlerinin enerji ve ekserji analizini yapabilme. Termodinamiğin temel tanımları ve termodinamik kanunlar, </w:t>
            </w:r>
            <w:proofErr w:type="spellStart"/>
            <w:r w:rsidRPr="00C16333">
              <w:rPr>
                <w:sz w:val="22"/>
                <w:szCs w:val="22"/>
              </w:rPr>
              <w:t>Otto</w:t>
            </w:r>
            <w:proofErr w:type="spellEnd"/>
            <w:r w:rsidRPr="00C16333">
              <w:rPr>
                <w:sz w:val="22"/>
                <w:szCs w:val="22"/>
              </w:rPr>
              <w:t xml:space="preserve">, Dizel ve </w:t>
            </w:r>
            <w:proofErr w:type="spellStart"/>
            <w:r w:rsidRPr="00C16333">
              <w:rPr>
                <w:sz w:val="22"/>
                <w:szCs w:val="22"/>
              </w:rPr>
              <w:t>Brayton</w:t>
            </w:r>
            <w:proofErr w:type="spellEnd"/>
            <w:r w:rsidRPr="00C16333">
              <w:rPr>
                <w:sz w:val="22"/>
                <w:szCs w:val="22"/>
              </w:rPr>
              <w:t xml:space="preserve"> çevrimleri, entropi ve ideal gazların entropi değişimleri, ekserji ve tersinmezlik kavramları, ekserji ve enerjinin tanımı, ekserji dengesi ve ekserji kayıpları, termal sistemlerin ekserji verimi, ekserji analizinin temel termodinamik uygulamaları, ekserji hesabı, açık sistemlerde ekserji hesabı, fiziksel ekserjinin hesabı, kimyasal ekserjinin hesabı, tipik termal sistemlerin ekserji analizi, ısı eşanjörlerinin ekserji analizi, yanma proseslerinin ekserji analizi, buhar üreticilerinin ve ısıtma fırınlarının ekserji analizi, buhar güç sistemlerinin ekserji analizi, buhar sıkıştırmalı soğutma sistemleri ve ısı pompalarının ekserji analizi, kombine proseslerin ekserji analizi.</w:t>
            </w:r>
          </w:p>
        </w:tc>
      </w:tr>
      <w:tr w:rsidR="00390E78" w:rsidRPr="00B1173C" w14:paraId="1B8E8AA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0FED3ECA" w14:textId="77777777" w:rsidR="00390E78" w:rsidRPr="00276422" w:rsidRDefault="00390E78" w:rsidP="00B62CDB">
            <w:pPr>
              <w:spacing w:line="276" w:lineRule="auto"/>
              <w:rPr>
                <w:b/>
                <w:bCs/>
                <w:sz w:val="22"/>
                <w:szCs w:val="22"/>
              </w:rPr>
            </w:pPr>
          </w:p>
        </w:tc>
      </w:tr>
      <w:tr w:rsidR="00C16333" w:rsidRPr="00B1173C" w14:paraId="48666641"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668DB4A" w14:textId="06E8987C" w:rsidR="00C16333" w:rsidRPr="00C16333" w:rsidRDefault="00C16333" w:rsidP="00C16333">
            <w:pPr>
              <w:spacing w:line="276" w:lineRule="auto"/>
              <w:rPr>
                <w:b/>
                <w:bCs/>
                <w:sz w:val="22"/>
                <w:szCs w:val="22"/>
              </w:rPr>
            </w:pPr>
            <w:r w:rsidRPr="00C16333">
              <w:rPr>
                <w:b/>
                <w:bCs/>
                <w:color w:val="000000"/>
                <w:sz w:val="22"/>
                <w:szCs w:val="22"/>
              </w:rPr>
              <w:t>MKM82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3FB18471" w14:textId="242E7E0D" w:rsidR="00C16333" w:rsidRPr="00C16333" w:rsidRDefault="00C16333" w:rsidP="00C16333">
            <w:pPr>
              <w:spacing w:line="276" w:lineRule="auto"/>
              <w:rPr>
                <w:b/>
                <w:bCs/>
                <w:sz w:val="22"/>
                <w:szCs w:val="22"/>
              </w:rPr>
            </w:pPr>
            <w:r w:rsidRPr="00C16333">
              <w:rPr>
                <w:b/>
                <w:bCs/>
                <w:sz w:val="22"/>
                <w:szCs w:val="22"/>
              </w:rPr>
              <w:t>Kompozit Malzemeler ve İşlenebilirlik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7D6040E"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52AF90D6"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B6D9BF0" w14:textId="00B64966"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5704153C" w14:textId="2EC55077" w:rsidR="00390E78" w:rsidRPr="004140CB" w:rsidRDefault="00C16333" w:rsidP="00C16333">
            <w:pPr>
              <w:pStyle w:val="NormalWeb"/>
              <w:jc w:val="both"/>
              <w:rPr>
                <w:sz w:val="22"/>
                <w:szCs w:val="22"/>
              </w:rPr>
            </w:pPr>
            <w:r w:rsidRPr="00C16333">
              <w:rPr>
                <w:sz w:val="22"/>
                <w:szCs w:val="22"/>
              </w:rPr>
              <w:t>Bu dersin amacı; 1.Kompozit malzemelerin genel tanımı ve sınıflandırılması hakkında bilgi vermek, 2.Kompozit malzemelerin geleneksel malzemelere kıyasla üstün yanlarını kavratmak, 3.Kompozit malzemelerin</w:t>
            </w:r>
            <w:r>
              <w:rPr>
                <w:sz w:val="22"/>
                <w:szCs w:val="22"/>
              </w:rPr>
              <w:t xml:space="preserve"> </w:t>
            </w:r>
            <w:r w:rsidRPr="00C16333">
              <w:rPr>
                <w:sz w:val="22"/>
                <w:szCs w:val="22"/>
              </w:rPr>
              <w:t>imalinde kullanılan anafaz ve takviye elemanlarını tanıtmak, 4.Kompozit malzemelerde dayanım özelliklerinin gelişmesinde etkili olan mekanizmaları öğretmek, 5.Kompozit malzemelerin kullanım alanlarını tanıtmak, 6.Matris-takviye elemanı arayüzeyi ve ıslatma kavramlarının önemini kavratmak, 7.Metal matrisli, seramik matrisli ve plastik matrisli kompozitlerin üretim yöntemlerini tanıtmak 8.Kompozitlerin işlenebilirliği ile ilgili yöntem ve parametreleri tanıtmaktır.</w:t>
            </w:r>
            <w:r>
              <w:rPr>
                <w:sz w:val="22"/>
                <w:szCs w:val="22"/>
              </w:rPr>
              <w:t xml:space="preserve"> </w:t>
            </w:r>
            <w:r w:rsidRPr="00C16333">
              <w:rPr>
                <w:sz w:val="22"/>
                <w:szCs w:val="22"/>
              </w:rPr>
              <w:t>Kompozit malzemelerin tanımı, yapı bileşenleri, geleneksel malzemelere kıyasla önemi, kullanıldığı yerler ve üretim yöntemleri, işlenebilirlik özellikleri hakkında bilgi vermektir</w:t>
            </w:r>
          </w:p>
        </w:tc>
      </w:tr>
      <w:tr w:rsidR="00390E78" w:rsidRPr="00B1173C" w14:paraId="211F368A"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4544D1E" w14:textId="77777777" w:rsidR="00390E78" w:rsidRPr="00276422" w:rsidRDefault="00390E78" w:rsidP="00B62CDB">
            <w:pPr>
              <w:spacing w:line="276" w:lineRule="auto"/>
              <w:rPr>
                <w:b/>
                <w:bCs/>
                <w:sz w:val="22"/>
                <w:szCs w:val="22"/>
              </w:rPr>
            </w:pPr>
          </w:p>
        </w:tc>
      </w:tr>
      <w:tr w:rsidR="00C16333" w:rsidRPr="00B1173C" w14:paraId="71BA3DEE"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57C2047" w14:textId="2832009F" w:rsidR="00C16333" w:rsidRPr="00C16333" w:rsidRDefault="00C16333" w:rsidP="00C16333">
            <w:pPr>
              <w:spacing w:line="276" w:lineRule="auto"/>
              <w:rPr>
                <w:b/>
                <w:bCs/>
                <w:sz w:val="22"/>
                <w:szCs w:val="22"/>
              </w:rPr>
            </w:pPr>
            <w:r w:rsidRPr="00C16333">
              <w:rPr>
                <w:b/>
                <w:bCs/>
                <w:color w:val="000000"/>
                <w:sz w:val="22"/>
                <w:szCs w:val="22"/>
              </w:rPr>
              <w:t>MKM823</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5EF1CF5" w14:textId="214E9626" w:rsidR="00C16333" w:rsidRPr="00C16333" w:rsidRDefault="00C16333" w:rsidP="00C16333">
            <w:pPr>
              <w:spacing w:line="276" w:lineRule="auto"/>
              <w:rPr>
                <w:b/>
                <w:bCs/>
                <w:sz w:val="22"/>
                <w:szCs w:val="22"/>
              </w:rPr>
            </w:pPr>
            <w:r w:rsidRPr="00C16333">
              <w:rPr>
                <w:b/>
                <w:bCs/>
                <w:sz w:val="22"/>
                <w:szCs w:val="22"/>
              </w:rPr>
              <w:t>Toz Metalurjisi Üretim Yöntem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7102722"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7248DE09"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0E6D9F6" w14:textId="124FF3D3"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4542189A" w14:textId="03C3839F" w:rsidR="00390E78" w:rsidRDefault="00C16333" w:rsidP="006D0DEF">
            <w:pPr>
              <w:pStyle w:val="NormalWeb"/>
              <w:jc w:val="both"/>
              <w:rPr>
                <w:sz w:val="22"/>
                <w:szCs w:val="22"/>
              </w:rPr>
            </w:pPr>
            <w:r w:rsidRPr="00C16333">
              <w:rPr>
                <w:sz w:val="22"/>
                <w:szCs w:val="22"/>
              </w:rPr>
              <w:t>Toz üretimi,</w:t>
            </w:r>
            <w:r w:rsidR="00731EB9">
              <w:rPr>
                <w:sz w:val="22"/>
                <w:szCs w:val="22"/>
              </w:rPr>
              <w:t xml:space="preserve"> </w:t>
            </w:r>
            <w:r w:rsidRPr="00C16333">
              <w:rPr>
                <w:sz w:val="22"/>
                <w:szCs w:val="22"/>
              </w:rPr>
              <w:t xml:space="preserve">Mekanik üretim </w:t>
            </w:r>
            <w:proofErr w:type="spellStart"/>
            <w:proofErr w:type="gramStart"/>
            <w:r w:rsidRPr="00C16333">
              <w:rPr>
                <w:sz w:val="22"/>
                <w:szCs w:val="22"/>
              </w:rPr>
              <w:t>yöntemi,Sıvı</w:t>
            </w:r>
            <w:proofErr w:type="spellEnd"/>
            <w:proofErr w:type="gramEnd"/>
            <w:r w:rsidRPr="00C16333">
              <w:rPr>
                <w:sz w:val="22"/>
                <w:szCs w:val="22"/>
              </w:rPr>
              <w:t xml:space="preserve"> Faz atomizasyonu ile </w:t>
            </w:r>
            <w:proofErr w:type="spellStart"/>
            <w:r w:rsidRPr="00C16333">
              <w:rPr>
                <w:sz w:val="22"/>
                <w:szCs w:val="22"/>
              </w:rPr>
              <w:t>üretim,Elektroliz</w:t>
            </w:r>
            <w:proofErr w:type="spellEnd"/>
            <w:r w:rsidRPr="00C16333">
              <w:rPr>
                <w:sz w:val="22"/>
                <w:szCs w:val="22"/>
              </w:rPr>
              <w:t xml:space="preserve"> </w:t>
            </w:r>
            <w:proofErr w:type="spellStart"/>
            <w:r w:rsidRPr="00C16333">
              <w:rPr>
                <w:sz w:val="22"/>
                <w:szCs w:val="22"/>
              </w:rPr>
              <w:t>Yöntemi,Özel</w:t>
            </w:r>
            <w:proofErr w:type="spellEnd"/>
            <w:r w:rsidRPr="00C16333">
              <w:rPr>
                <w:sz w:val="22"/>
                <w:szCs w:val="22"/>
              </w:rPr>
              <w:t xml:space="preserve"> toz üretim </w:t>
            </w:r>
            <w:proofErr w:type="spellStart"/>
            <w:r w:rsidRPr="00C16333">
              <w:rPr>
                <w:sz w:val="22"/>
                <w:szCs w:val="22"/>
              </w:rPr>
              <w:t>yöntemleri,Tozların</w:t>
            </w:r>
            <w:proofErr w:type="spellEnd"/>
            <w:r w:rsidRPr="00C16333">
              <w:rPr>
                <w:sz w:val="22"/>
                <w:szCs w:val="22"/>
              </w:rPr>
              <w:t xml:space="preserve"> </w:t>
            </w:r>
            <w:proofErr w:type="spellStart"/>
            <w:r w:rsidRPr="00C16333">
              <w:rPr>
                <w:sz w:val="22"/>
                <w:szCs w:val="22"/>
              </w:rPr>
              <w:t>sıkıştırılması,Toz</w:t>
            </w:r>
            <w:proofErr w:type="spellEnd"/>
            <w:r w:rsidRPr="00C16333">
              <w:rPr>
                <w:sz w:val="22"/>
                <w:szCs w:val="22"/>
              </w:rPr>
              <w:t xml:space="preserve"> metalurjisinde tasarım </w:t>
            </w:r>
            <w:proofErr w:type="spellStart"/>
            <w:r w:rsidRPr="00C16333">
              <w:rPr>
                <w:sz w:val="22"/>
                <w:szCs w:val="22"/>
              </w:rPr>
              <w:t>sınırlamaları,Tozun</w:t>
            </w:r>
            <w:proofErr w:type="spellEnd"/>
            <w:r w:rsidRPr="00C16333">
              <w:rPr>
                <w:sz w:val="22"/>
                <w:szCs w:val="22"/>
              </w:rPr>
              <w:t xml:space="preserve"> sıkıştırılarak bir araya getirilmesi, Tozların sinterlenmesi, Nihai ürün özelliklerinin kontrolü</w:t>
            </w:r>
            <w:r>
              <w:rPr>
                <w:sz w:val="22"/>
                <w:szCs w:val="22"/>
              </w:rPr>
              <w:t>.</w:t>
            </w:r>
          </w:p>
          <w:p w14:paraId="034467A5" w14:textId="352DBB22" w:rsidR="00A66E00" w:rsidRPr="006D0DEF" w:rsidRDefault="00A66E00" w:rsidP="006D0DEF">
            <w:pPr>
              <w:pStyle w:val="NormalWeb"/>
              <w:jc w:val="both"/>
              <w:rPr>
                <w:sz w:val="22"/>
                <w:szCs w:val="22"/>
              </w:rPr>
            </w:pPr>
          </w:p>
        </w:tc>
      </w:tr>
      <w:tr w:rsidR="00390E78" w:rsidRPr="00B1173C" w14:paraId="2A99F62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CFA54F3" w14:textId="77777777" w:rsidR="00390E78" w:rsidRPr="00276422" w:rsidRDefault="00390E78" w:rsidP="00B62CDB">
            <w:pPr>
              <w:spacing w:line="276" w:lineRule="auto"/>
              <w:rPr>
                <w:b/>
                <w:bCs/>
                <w:sz w:val="22"/>
                <w:szCs w:val="22"/>
              </w:rPr>
            </w:pPr>
          </w:p>
        </w:tc>
      </w:tr>
      <w:tr w:rsidR="00C16333" w:rsidRPr="00B1173C" w14:paraId="09892C97"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F83E93D" w14:textId="2174C5C2" w:rsidR="00C16333" w:rsidRPr="00C16333" w:rsidRDefault="00C16333" w:rsidP="00C16333">
            <w:pPr>
              <w:spacing w:line="276" w:lineRule="auto"/>
              <w:rPr>
                <w:b/>
                <w:bCs/>
                <w:sz w:val="22"/>
                <w:szCs w:val="22"/>
              </w:rPr>
            </w:pPr>
            <w:r w:rsidRPr="00C16333">
              <w:rPr>
                <w:b/>
                <w:bCs/>
                <w:color w:val="000000"/>
                <w:sz w:val="22"/>
                <w:szCs w:val="22"/>
              </w:rPr>
              <w:lastRenderedPageBreak/>
              <w:t>MKM827</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3297AB2B" w14:textId="17D37826" w:rsidR="00C16333" w:rsidRPr="00C16333" w:rsidRDefault="00C16333" w:rsidP="00C16333">
            <w:pPr>
              <w:spacing w:line="276" w:lineRule="auto"/>
              <w:rPr>
                <w:b/>
                <w:bCs/>
                <w:sz w:val="22"/>
                <w:szCs w:val="22"/>
              </w:rPr>
            </w:pPr>
            <w:r w:rsidRPr="00C16333">
              <w:rPr>
                <w:b/>
                <w:bCs/>
                <w:sz w:val="22"/>
                <w:szCs w:val="22"/>
              </w:rPr>
              <w:t>Taşıtlarda Güç İletim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336D4A9"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4C4AA546"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E80647C" w14:textId="48E09F97"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4E9BDBC3" w14:textId="52E45BA1" w:rsidR="00390E78" w:rsidRPr="003849E2" w:rsidRDefault="00C16333" w:rsidP="00C16333">
            <w:pPr>
              <w:pStyle w:val="NormalWeb"/>
              <w:jc w:val="both"/>
              <w:rPr>
                <w:sz w:val="22"/>
                <w:szCs w:val="22"/>
              </w:rPr>
            </w:pPr>
            <w:r w:rsidRPr="00C16333">
              <w:rPr>
                <w:sz w:val="22"/>
                <w:szCs w:val="22"/>
              </w:rPr>
              <w:t>Bu dersin amacı, güç aktarma organlarının yapısı, çalışması ve tasarımı hakkında detaylı bilgi vermektir.</w:t>
            </w:r>
            <w:r>
              <w:rPr>
                <w:sz w:val="22"/>
                <w:szCs w:val="22"/>
              </w:rPr>
              <w:t xml:space="preserve"> </w:t>
            </w:r>
            <w:r w:rsidRPr="00C16333">
              <w:rPr>
                <w:sz w:val="22"/>
                <w:szCs w:val="22"/>
              </w:rPr>
              <w:t>Taşıtların sınıflandırılması. Taşıt tahrik tipleri ve düzenlemeleri. Kavramalar. Vites kutuları. Dişli oranlarının belirlenmesi (vites kutusu ve diferansiyel). Oynak miller, esnek bağlantılar ve sabit hız mafsalları. Diferansiyel ve Akslar. Hidrolik kavramalar ve Otomatik vites kutuları.</w:t>
            </w:r>
          </w:p>
        </w:tc>
      </w:tr>
      <w:tr w:rsidR="00390E78" w:rsidRPr="00B1173C" w14:paraId="09D0CF3F"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6B35BAC" w14:textId="77777777" w:rsidR="00390E78" w:rsidRPr="00276422" w:rsidRDefault="00390E78" w:rsidP="00B62CDB">
            <w:pPr>
              <w:spacing w:line="276" w:lineRule="auto"/>
              <w:rPr>
                <w:b/>
                <w:bCs/>
                <w:sz w:val="22"/>
                <w:szCs w:val="22"/>
              </w:rPr>
            </w:pPr>
          </w:p>
        </w:tc>
      </w:tr>
      <w:tr w:rsidR="00C16333" w:rsidRPr="00B1173C" w14:paraId="5908374B"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AAB5DBC" w14:textId="66843B97" w:rsidR="00C16333" w:rsidRPr="00C16333" w:rsidRDefault="00C16333" w:rsidP="00C16333">
            <w:pPr>
              <w:spacing w:line="276" w:lineRule="auto"/>
              <w:rPr>
                <w:b/>
                <w:bCs/>
                <w:sz w:val="22"/>
                <w:szCs w:val="22"/>
              </w:rPr>
            </w:pPr>
            <w:r w:rsidRPr="00C16333">
              <w:rPr>
                <w:b/>
                <w:bCs/>
                <w:color w:val="000000"/>
                <w:sz w:val="22"/>
                <w:szCs w:val="22"/>
              </w:rPr>
              <w:t>MKM829</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B37B178" w14:textId="79EF08F0" w:rsidR="00C16333" w:rsidRPr="00C16333" w:rsidRDefault="00C16333" w:rsidP="00C16333">
            <w:pPr>
              <w:spacing w:line="276" w:lineRule="auto"/>
              <w:rPr>
                <w:b/>
                <w:bCs/>
                <w:sz w:val="22"/>
                <w:szCs w:val="22"/>
              </w:rPr>
            </w:pPr>
            <w:r w:rsidRPr="00C16333">
              <w:rPr>
                <w:b/>
                <w:bCs/>
                <w:sz w:val="22"/>
                <w:szCs w:val="22"/>
              </w:rPr>
              <w:t>İleri Bakım Tekn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A513919"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75B483F9"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B3E0F77" w14:textId="74E53610"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06E40C32" w14:textId="6C5AEB29" w:rsidR="00390E78" w:rsidRPr="00043EB8" w:rsidRDefault="00C16333" w:rsidP="00C16333">
            <w:pPr>
              <w:pStyle w:val="NormalWeb"/>
              <w:jc w:val="both"/>
              <w:rPr>
                <w:sz w:val="22"/>
                <w:szCs w:val="22"/>
              </w:rPr>
            </w:pPr>
            <w:r w:rsidRPr="00C16333">
              <w:rPr>
                <w:sz w:val="22"/>
                <w:szCs w:val="22"/>
              </w:rPr>
              <w:t xml:space="preserve">Bu dersin amacı endüstrideki bakım uygulamaları </w:t>
            </w:r>
            <w:proofErr w:type="spellStart"/>
            <w:r w:rsidRPr="00C16333">
              <w:rPr>
                <w:sz w:val="22"/>
                <w:szCs w:val="22"/>
              </w:rPr>
              <w:t>hakında</w:t>
            </w:r>
            <w:proofErr w:type="spellEnd"/>
            <w:r w:rsidRPr="00C16333">
              <w:rPr>
                <w:sz w:val="22"/>
                <w:szCs w:val="22"/>
              </w:rPr>
              <w:t xml:space="preserve"> bilgi vermek ve yapılan çalışmalarla öğrencilerin bilgi ve becerilerini geliştirmektir. Bakımın önemi ve prensipleri. Dinamik bakım planlaması. Temel titreşim bilgileri ve frekans analizi. Arızaların frekans analizi ile teşhisi. Hasar belirlemesi ile ilgili mühendislik uygulamaları.</w:t>
            </w:r>
          </w:p>
        </w:tc>
      </w:tr>
      <w:tr w:rsidR="00390E78" w:rsidRPr="00B1173C" w14:paraId="5D0A7AD1"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2937CEEF" w14:textId="77777777" w:rsidR="00390E78" w:rsidRPr="00276422" w:rsidRDefault="00390E78" w:rsidP="00B62CDB">
            <w:pPr>
              <w:spacing w:line="276" w:lineRule="auto"/>
              <w:rPr>
                <w:b/>
                <w:bCs/>
                <w:sz w:val="22"/>
                <w:szCs w:val="22"/>
              </w:rPr>
            </w:pPr>
          </w:p>
        </w:tc>
      </w:tr>
      <w:tr w:rsidR="00C16333" w:rsidRPr="00B1173C" w14:paraId="705B58B7"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6169584" w14:textId="75D0B26C" w:rsidR="00C16333" w:rsidRPr="00C16333" w:rsidRDefault="00C16333" w:rsidP="00C16333">
            <w:pPr>
              <w:spacing w:line="276" w:lineRule="auto"/>
              <w:rPr>
                <w:b/>
                <w:bCs/>
                <w:sz w:val="22"/>
                <w:szCs w:val="22"/>
              </w:rPr>
            </w:pPr>
            <w:r w:rsidRPr="00C16333">
              <w:rPr>
                <w:b/>
                <w:bCs/>
                <w:color w:val="000000"/>
                <w:sz w:val="22"/>
                <w:szCs w:val="22"/>
              </w:rPr>
              <w:t>MKM830</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5B72D0E1" w14:textId="6259C128" w:rsidR="00C16333" w:rsidRPr="00C16333" w:rsidRDefault="00C16333" w:rsidP="00C16333">
            <w:pPr>
              <w:spacing w:line="276" w:lineRule="auto"/>
              <w:rPr>
                <w:b/>
                <w:bCs/>
                <w:sz w:val="22"/>
                <w:szCs w:val="22"/>
              </w:rPr>
            </w:pPr>
            <w:r w:rsidRPr="00C16333">
              <w:rPr>
                <w:b/>
                <w:bCs/>
                <w:sz w:val="22"/>
                <w:szCs w:val="22"/>
              </w:rPr>
              <w:t>Endüstriyel Malzemelerin İşlenebilirlik Özelliklerinin Optimizasyonu</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1DAF7D01"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4273BCD3"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B675E03" w14:textId="138D23CF"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478E8AE8" w14:textId="62832167" w:rsidR="00390E78" w:rsidRPr="009530A7" w:rsidRDefault="00C16333" w:rsidP="00C16333">
            <w:pPr>
              <w:pStyle w:val="NormalWeb"/>
              <w:jc w:val="both"/>
              <w:rPr>
                <w:sz w:val="22"/>
                <w:szCs w:val="22"/>
              </w:rPr>
            </w:pPr>
            <w:r w:rsidRPr="00C16333">
              <w:rPr>
                <w:sz w:val="22"/>
                <w:szCs w:val="22"/>
              </w:rPr>
              <w:t>Bu dersin amacı, lisansüstü öğrencilerin mühendislik malzemeleri ve işlenebilirlikleri hakkında ileri seviyede bilgi sahibi olmalarıdır.</w:t>
            </w:r>
            <w:r>
              <w:rPr>
                <w:sz w:val="22"/>
                <w:szCs w:val="22"/>
              </w:rPr>
              <w:t xml:space="preserve"> </w:t>
            </w:r>
            <w:r w:rsidRPr="00C16333">
              <w:rPr>
                <w:sz w:val="22"/>
                <w:szCs w:val="22"/>
              </w:rPr>
              <w:t>İşlenebilirlik kavramı. Metal kesme mekaniği, talaş oluşumu, kesme kuvvetleri, kesme sıcaklıkları. Takım aşınması ve takım ömrü. Yüzey kalitesi ve yüzey kalitesine etkiyen faktörler. İşlenebilirliğin değerlendirilmesi. İşlenebilirlik veri kaynakları. Demir esaslı ve demir dışı malzemelerin işlenebilirlikleri. Alaşım elementlerinin işlenebilirliğe etkisi. Isıl işlemlerin, mikroyapı ve mekanik özelliklerin işlenebilirliğe etkisi. Toz metal malzemelerin işlenebilirliği. Kompozit malzemelerin işlenebilirliği. Kesme parametreleri ve işleme çıktılarının optimizasyonu.</w:t>
            </w:r>
            <w:r>
              <w:rPr>
                <w:sz w:val="22"/>
                <w:szCs w:val="22"/>
              </w:rPr>
              <w:t xml:space="preserve"> </w:t>
            </w:r>
            <w:r w:rsidRPr="00C16333">
              <w:rPr>
                <w:sz w:val="22"/>
                <w:szCs w:val="22"/>
              </w:rPr>
              <w:t>İşlenebilirlik ve maliyet analizi. Sürdürülebilir imalatta işlemenin önemi.</w:t>
            </w:r>
          </w:p>
        </w:tc>
      </w:tr>
      <w:tr w:rsidR="00390E78" w:rsidRPr="00B1173C" w14:paraId="75941506"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D1FBC9F" w14:textId="77777777" w:rsidR="00390E78" w:rsidRPr="00276422" w:rsidRDefault="00390E78" w:rsidP="00B62CDB">
            <w:pPr>
              <w:spacing w:line="276" w:lineRule="auto"/>
              <w:rPr>
                <w:b/>
                <w:bCs/>
                <w:sz w:val="22"/>
                <w:szCs w:val="22"/>
              </w:rPr>
            </w:pPr>
          </w:p>
        </w:tc>
      </w:tr>
      <w:tr w:rsidR="00C16333" w:rsidRPr="00B1173C" w14:paraId="33FE69F5"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CF76B5C" w14:textId="365A419E" w:rsidR="00C16333" w:rsidRPr="00C16333" w:rsidRDefault="00C16333" w:rsidP="00C16333">
            <w:pPr>
              <w:spacing w:line="276" w:lineRule="auto"/>
              <w:rPr>
                <w:b/>
                <w:bCs/>
                <w:sz w:val="22"/>
                <w:szCs w:val="22"/>
              </w:rPr>
            </w:pPr>
            <w:r w:rsidRPr="00C16333">
              <w:rPr>
                <w:b/>
                <w:bCs/>
                <w:color w:val="000000"/>
                <w:sz w:val="22"/>
                <w:szCs w:val="22"/>
              </w:rPr>
              <w:t>MKM83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ADE7CB7" w14:textId="3F940EA9" w:rsidR="00C16333" w:rsidRPr="00C16333" w:rsidRDefault="00C16333" w:rsidP="00C16333">
            <w:pPr>
              <w:spacing w:line="276" w:lineRule="auto"/>
              <w:rPr>
                <w:b/>
                <w:bCs/>
                <w:sz w:val="22"/>
                <w:szCs w:val="22"/>
              </w:rPr>
            </w:pPr>
            <w:r w:rsidRPr="00C16333">
              <w:rPr>
                <w:b/>
                <w:bCs/>
                <w:sz w:val="22"/>
                <w:szCs w:val="22"/>
              </w:rPr>
              <w:t>Enerji Kalites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4635F95" w14:textId="744500BB" w:rsidR="00C16333" w:rsidRPr="00276422" w:rsidRDefault="00C16333" w:rsidP="00C16333">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356AE93" w14:textId="4738EA6F" w:rsidR="00C16333" w:rsidRPr="00276422" w:rsidRDefault="00C16333" w:rsidP="00C16333">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F73EFE8" w14:textId="59DF973C" w:rsidR="00C16333" w:rsidRPr="00276422" w:rsidRDefault="00C16333" w:rsidP="00C16333">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0DC75B18" w14:textId="7B323274" w:rsidR="00C16333" w:rsidRPr="00276422" w:rsidRDefault="00C16333" w:rsidP="00C16333">
            <w:pPr>
              <w:spacing w:line="276" w:lineRule="auto"/>
              <w:jc w:val="center"/>
              <w:rPr>
                <w:b/>
                <w:bCs/>
                <w:sz w:val="22"/>
                <w:szCs w:val="22"/>
              </w:rPr>
            </w:pPr>
            <w:r>
              <w:rPr>
                <w:b/>
                <w:bCs/>
                <w:sz w:val="22"/>
                <w:szCs w:val="22"/>
              </w:rPr>
              <w:t>6</w:t>
            </w:r>
          </w:p>
        </w:tc>
      </w:tr>
      <w:tr w:rsidR="00735805" w:rsidRPr="00B1173C" w14:paraId="1D53CB86"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233A55C" w14:textId="782FB878"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63EFE436" w14:textId="77777777" w:rsidR="00390E78" w:rsidRDefault="00C16333" w:rsidP="003D5384">
            <w:pPr>
              <w:pStyle w:val="NormalWeb"/>
              <w:jc w:val="both"/>
              <w:rPr>
                <w:sz w:val="22"/>
                <w:szCs w:val="22"/>
              </w:rPr>
            </w:pPr>
            <w:r w:rsidRPr="00C16333">
              <w:rPr>
                <w:sz w:val="22"/>
                <w:szCs w:val="22"/>
              </w:rPr>
              <w:t xml:space="preserve">Enerji kalitesi ile ilgili terimler ve tanımlar; Enerji kalitesi problemlerinin tipleri, kaynakları, etkileri ve enerji kalitesinin iyileştirilmesi; Enerji kalitesi ve </w:t>
            </w:r>
            <w:proofErr w:type="gramStart"/>
            <w:r w:rsidRPr="00C16333">
              <w:rPr>
                <w:sz w:val="22"/>
                <w:szCs w:val="22"/>
              </w:rPr>
              <w:t>Standartlar;</w:t>
            </w:r>
            <w:proofErr w:type="gramEnd"/>
            <w:r w:rsidRPr="00C16333">
              <w:rPr>
                <w:sz w:val="22"/>
                <w:szCs w:val="22"/>
              </w:rPr>
              <w:t xml:space="preserve"> Enerji kalitesinin ölçümü ve izlenmesi; Enerji kalitesinin ekonomisi; Enerji kalitesi kontrol teknikleri; Enerji dağıtım sistemlerinde enerji kalitesi; </w:t>
            </w:r>
            <w:proofErr w:type="spellStart"/>
            <w:r w:rsidRPr="00C16333">
              <w:rPr>
                <w:sz w:val="22"/>
                <w:szCs w:val="22"/>
              </w:rPr>
              <w:t>Sinüsoidal</w:t>
            </w:r>
            <w:proofErr w:type="spellEnd"/>
            <w:r w:rsidRPr="00C16333">
              <w:rPr>
                <w:sz w:val="22"/>
                <w:szCs w:val="22"/>
              </w:rPr>
              <w:t xml:space="preserve"> olmayan durumda sistem ve elemanların modellenmesi; Uygulama.</w:t>
            </w:r>
          </w:p>
          <w:p w14:paraId="525B8D97" w14:textId="2B01B588" w:rsidR="00A66E00" w:rsidRPr="00531AE5" w:rsidRDefault="00A66E00" w:rsidP="003D5384">
            <w:pPr>
              <w:pStyle w:val="NormalWeb"/>
              <w:jc w:val="both"/>
              <w:rPr>
                <w:sz w:val="22"/>
                <w:szCs w:val="22"/>
              </w:rPr>
            </w:pPr>
          </w:p>
        </w:tc>
      </w:tr>
      <w:tr w:rsidR="00390E78" w:rsidRPr="00B1173C" w14:paraId="2F57A496"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F8BC027" w14:textId="77777777" w:rsidR="00390E78" w:rsidRPr="00276422" w:rsidRDefault="00390E78" w:rsidP="00B62CDB">
            <w:pPr>
              <w:spacing w:line="276" w:lineRule="auto"/>
              <w:rPr>
                <w:b/>
                <w:bCs/>
                <w:sz w:val="22"/>
                <w:szCs w:val="22"/>
              </w:rPr>
            </w:pPr>
          </w:p>
        </w:tc>
      </w:tr>
      <w:tr w:rsidR="00C16333" w:rsidRPr="00B1173C" w14:paraId="6F15E92C"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051D141" w14:textId="0824798E" w:rsidR="00C16333" w:rsidRPr="00C16333" w:rsidRDefault="00C16333" w:rsidP="00C16333">
            <w:pPr>
              <w:spacing w:line="276" w:lineRule="auto"/>
              <w:rPr>
                <w:b/>
                <w:bCs/>
                <w:sz w:val="22"/>
                <w:szCs w:val="22"/>
              </w:rPr>
            </w:pPr>
            <w:r w:rsidRPr="00C16333">
              <w:rPr>
                <w:b/>
                <w:bCs/>
                <w:color w:val="000000"/>
                <w:sz w:val="22"/>
                <w:szCs w:val="22"/>
              </w:rPr>
              <w:t>MKM833</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6DD57E61" w14:textId="47668F6E" w:rsidR="00C16333" w:rsidRPr="00C16333" w:rsidRDefault="00C16333" w:rsidP="00C16333">
            <w:pPr>
              <w:spacing w:line="276" w:lineRule="auto"/>
              <w:rPr>
                <w:b/>
                <w:bCs/>
                <w:sz w:val="22"/>
                <w:szCs w:val="22"/>
              </w:rPr>
            </w:pPr>
            <w:r w:rsidRPr="00C16333">
              <w:rPr>
                <w:b/>
                <w:bCs/>
                <w:sz w:val="22"/>
                <w:szCs w:val="22"/>
              </w:rPr>
              <w:t>Kalite Yönetimi ve Organizasyon 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25E524A" w14:textId="24479846" w:rsidR="00C16333" w:rsidRPr="00276422" w:rsidRDefault="00C16333" w:rsidP="00C16333">
            <w:pPr>
              <w:spacing w:line="276" w:lineRule="auto"/>
              <w:rPr>
                <w:b/>
                <w:bCs/>
                <w:sz w:val="22"/>
                <w:szCs w:val="22"/>
              </w:rPr>
            </w:pPr>
            <w:r>
              <w:rPr>
                <w:b/>
                <w:bCs/>
                <w:sz w:val="22"/>
                <w:szCs w:val="22"/>
              </w:rPr>
              <w:t>4</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4CF150" w14:textId="254105E7" w:rsidR="00C16333" w:rsidRPr="00276422" w:rsidRDefault="00C16333" w:rsidP="00C16333">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31D26267" w14:textId="7D1BCDD8" w:rsidR="00C16333" w:rsidRPr="00276422" w:rsidRDefault="00C16333" w:rsidP="00C16333">
            <w:pPr>
              <w:spacing w:line="276" w:lineRule="auto"/>
              <w:jc w:val="center"/>
              <w:rPr>
                <w:b/>
                <w:bCs/>
                <w:sz w:val="22"/>
                <w:szCs w:val="22"/>
              </w:rPr>
            </w:pPr>
            <w:r>
              <w:rPr>
                <w:b/>
                <w:bCs/>
                <w:sz w:val="22"/>
                <w:szCs w:val="22"/>
              </w:rPr>
              <w:t>4</w:t>
            </w:r>
          </w:p>
        </w:tc>
      </w:tr>
      <w:tr w:rsidR="00735805" w:rsidRPr="00B1173C" w14:paraId="071BDBC8"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369F426F" w14:textId="5B5E2260"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51D52D25" w14:textId="77777777" w:rsidR="00A66E00" w:rsidRDefault="00C16333" w:rsidP="00C16333">
            <w:pPr>
              <w:pStyle w:val="NormalWeb"/>
              <w:jc w:val="both"/>
              <w:rPr>
                <w:sz w:val="22"/>
                <w:szCs w:val="22"/>
              </w:rPr>
            </w:pPr>
            <w:r w:rsidRPr="00C16333">
              <w:rPr>
                <w:sz w:val="22"/>
                <w:szCs w:val="22"/>
              </w:rPr>
              <w:t>Küresel rekabet, strateji ve yönetim, birlikte iş yapmayı, kalite kültürü, liderlik ve değişim kavramlarının teorilerini kapsar</w:t>
            </w:r>
            <w:r>
              <w:rPr>
                <w:sz w:val="22"/>
                <w:szCs w:val="22"/>
              </w:rPr>
              <w:t xml:space="preserve">. </w:t>
            </w:r>
            <w:r w:rsidRPr="00C16333">
              <w:rPr>
                <w:sz w:val="22"/>
                <w:szCs w:val="22"/>
              </w:rPr>
              <w:t>Küresel rekabet, strateji ve yönetim, birlikte iş yapma, kalite kültürü, liderlik ve değişim</w:t>
            </w:r>
          </w:p>
          <w:p w14:paraId="16C46322" w14:textId="2F618DF8" w:rsidR="00A66E00" w:rsidRPr="00BC36CF" w:rsidRDefault="00A66E00" w:rsidP="00C16333">
            <w:pPr>
              <w:pStyle w:val="NormalWeb"/>
              <w:jc w:val="both"/>
              <w:rPr>
                <w:sz w:val="22"/>
                <w:szCs w:val="22"/>
              </w:rPr>
            </w:pPr>
          </w:p>
        </w:tc>
      </w:tr>
      <w:tr w:rsidR="00390E78" w:rsidRPr="00B1173C" w14:paraId="5B3AC6EB"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52CB459F" w14:textId="77777777" w:rsidR="00390E78" w:rsidRPr="00276422" w:rsidRDefault="00390E78" w:rsidP="00B62CDB">
            <w:pPr>
              <w:spacing w:line="276" w:lineRule="auto"/>
              <w:rPr>
                <w:b/>
                <w:bCs/>
                <w:sz w:val="22"/>
                <w:szCs w:val="22"/>
              </w:rPr>
            </w:pPr>
          </w:p>
        </w:tc>
      </w:tr>
      <w:tr w:rsidR="00C16333" w:rsidRPr="00B1173C" w14:paraId="795F5081"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8EDFD42" w14:textId="55FA2F0D" w:rsidR="00C16333" w:rsidRPr="00C16333" w:rsidRDefault="00C16333" w:rsidP="00C16333">
            <w:pPr>
              <w:spacing w:line="276" w:lineRule="auto"/>
              <w:rPr>
                <w:b/>
                <w:bCs/>
                <w:sz w:val="22"/>
                <w:szCs w:val="22"/>
              </w:rPr>
            </w:pPr>
            <w:bookmarkStart w:id="3" w:name="_Hlk149712444"/>
            <w:r w:rsidRPr="00C16333">
              <w:rPr>
                <w:b/>
                <w:bCs/>
                <w:color w:val="000000"/>
                <w:sz w:val="22"/>
                <w:szCs w:val="22"/>
              </w:rPr>
              <w:t>MKM834</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5D19CFA6" w14:textId="4806C955" w:rsidR="00C16333" w:rsidRPr="00C16333" w:rsidRDefault="00C16333" w:rsidP="00C16333">
            <w:pPr>
              <w:spacing w:line="276" w:lineRule="auto"/>
              <w:rPr>
                <w:b/>
                <w:bCs/>
                <w:sz w:val="22"/>
                <w:szCs w:val="22"/>
              </w:rPr>
            </w:pPr>
            <w:r w:rsidRPr="00C16333">
              <w:rPr>
                <w:b/>
                <w:bCs/>
                <w:sz w:val="22"/>
                <w:szCs w:val="22"/>
              </w:rPr>
              <w:t>Kalite Yönetimi ve Organizasyon I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2400B1D" w14:textId="1311A78E" w:rsidR="00C16333" w:rsidRPr="00276422" w:rsidRDefault="00C16333" w:rsidP="00C16333">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DF74262" w14:textId="1B3B0C36" w:rsidR="00C16333" w:rsidRPr="00276422" w:rsidRDefault="00C16333" w:rsidP="00C16333">
            <w:pPr>
              <w:spacing w:line="276" w:lineRule="auto"/>
              <w:rPr>
                <w:b/>
                <w:bCs/>
                <w:sz w:val="22"/>
                <w:szCs w:val="22"/>
              </w:rPr>
            </w:pPr>
            <w:r>
              <w:rPr>
                <w:b/>
                <w:bCs/>
                <w:sz w:val="22"/>
                <w:szCs w:val="22"/>
              </w:rPr>
              <w:t>1</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BA8432" w14:textId="7845AF5E" w:rsidR="00C16333" w:rsidRPr="00276422" w:rsidRDefault="00C16333" w:rsidP="00C16333">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6B6E166D" w14:textId="203917A6" w:rsidR="00C16333" w:rsidRPr="00276422" w:rsidRDefault="00C16333" w:rsidP="00C16333">
            <w:pPr>
              <w:spacing w:line="276" w:lineRule="auto"/>
              <w:jc w:val="center"/>
              <w:rPr>
                <w:b/>
                <w:bCs/>
                <w:sz w:val="22"/>
                <w:szCs w:val="22"/>
              </w:rPr>
            </w:pPr>
            <w:r>
              <w:rPr>
                <w:b/>
                <w:bCs/>
                <w:sz w:val="22"/>
                <w:szCs w:val="22"/>
              </w:rPr>
              <w:t>26</w:t>
            </w:r>
          </w:p>
        </w:tc>
      </w:tr>
      <w:tr w:rsidR="00735805" w:rsidRPr="00B1173C" w14:paraId="09CF19FD"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8A04DD6" w14:textId="6B4E4895" w:rsidR="00390E78" w:rsidRPr="00276422" w:rsidRDefault="00F76661" w:rsidP="00B62CDB">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18D6F704" w14:textId="28B5A0B6" w:rsidR="00390E78" w:rsidRPr="00CA3664" w:rsidRDefault="00C16333" w:rsidP="006B12F9">
            <w:pPr>
              <w:pStyle w:val="NormalWeb"/>
              <w:jc w:val="both"/>
              <w:rPr>
                <w:sz w:val="22"/>
                <w:szCs w:val="22"/>
              </w:rPr>
            </w:pPr>
            <w:r w:rsidRPr="00C16333">
              <w:rPr>
                <w:sz w:val="22"/>
                <w:szCs w:val="22"/>
              </w:rPr>
              <w:t>Toplam Kalite Yönetimin gözden geçirilmesi ve Problem çözme-Karar verebilme araç ve tekniklerini kapsar</w:t>
            </w:r>
            <w:r>
              <w:rPr>
                <w:sz w:val="22"/>
                <w:szCs w:val="22"/>
              </w:rPr>
              <w:t xml:space="preserve">. </w:t>
            </w:r>
            <w:r w:rsidRPr="00C16333">
              <w:rPr>
                <w:sz w:val="22"/>
                <w:szCs w:val="22"/>
              </w:rPr>
              <w:t xml:space="preserve">Toplam Kalite Yönetimi, Problem Çözme Teknikleri, </w:t>
            </w:r>
            <w:proofErr w:type="spellStart"/>
            <w:r w:rsidRPr="00C16333">
              <w:rPr>
                <w:sz w:val="22"/>
                <w:szCs w:val="22"/>
              </w:rPr>
              <w:t>İstattiksel</w:t>
            </w:r>
            <w:proofErr w:type="spellEnd"/>
            <w:r w:rsidRPr="00C16333">
              <w:rPr>
                <w:sz w:val="22"/>
                <w:szCs w:val="22"/>
              </w:rPr>
              <w:t xml:space="preserve"> Proses kontrol, Benchmarking(=Kıyaslama),</w:t>
            </w:r>
            <w:r>
              <w:rPr>
                <w:sz w:val="22"/>
                <w:szCs w:val="22"/>
              </w:rPr>
              <w:t xml:space="preserve"> </w:t>
            </w:r>
            <w:r w:rsidRPr="00C16333">
              <w:rPr>
                <w:sz w:val="22"/>
                <w:szCs w:val="22"/>
              </w:rPr>
              <w:t>JIT (Tam zamanında üretim)</w:t>
            </w:r>
          </w:p>
        </w:tc>
      </w:tr>
      <w:tr w:rsidR="00390E78" w:rsidRPr="00B1173C" w14:paraId="43182C64"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924C7F7" w14:textId="77777777" w:rsidR="00390E78" w:rsidRPr="00276422" w:rsidRDefault="00390E78" w:rsidP="00B62CDB">
            <w:pPr>
              <w:spacing w:line="276" w:lineRule="auto"/>
              <w:rPr>
                <w:b/>
                <w:bCs/>
                <w:sz w:val="22"/>
                <w:szCs w:val="22"/>
              </w:rPr>
            </w:pPr>
          </w:p>
        </w:tc>
      </w:tr>
      <w:bookmarkEnd w:id="0"/>
      <w:bookmarkEnd w:id="3"/>
      <w:tr w:rsidR="00C16333" w:rsidRPr="00B1173C" w14:paraId="60259C6C"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16BD41E" w14:textId="1E25EC48" w:rsidR="00C16333" w:rsidRPr="00C16333" w:rsidRDefault="00C16333" w:rsidP="00C16333">
            <w:pPr>
              <w:spacing w:line="276" w:lineRule="auto"/>
              <w:rPr>
                <w:b/>
                <w:bCs/>
                <w:sz w:val="22"/>
                <w:szCs w:val="22"/>
              </w:rPr>
            </w:pPr>
            <w:r w:rsidRPr="00C16333">
              <w:rPr>
                <w:b/>
                <w:bCs/>
                <w:color w:val="000000"/>
                <w:sz w:val="22"/>
                <w:szCs w:val="22"/>
              </w:rPr>
              <w:t>MKM84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70B549EE" w14:textId="09FDF5FE" w:rsidR="00C16333" w:rsidRPr="00C16333" w:rsidRDefault="00C16333" w:rsidP="00C16333">
            <w:pPr>
              <w:spacing w:line="276" w:lineRule="auto"/>
              <w:rPr>
                <w:b/>
                <w:bCs/>
                <w:sz w:val="22"/>
                <w:szCs w:val="22"/>
              </w:rPr>
            </w:pPr>
            <w:r w:rsidRPr="00C16333">
              <w:rPr>
                <w:b/>
                <w:bCs/>
                <w:sz w:val="22"/>
                <w:szCs w:val="22"/>
              </w:rPr>
              <w:t>Kırılma Mekaniğinin Temel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96B3038"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5E151A76"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DEED166" w14:textId="5EE714CE" w:rsidR="00C16333" w:rsidRPr="00276422" w:rsidRDefault="00C16333" w:rsidP="00C16333">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6DE3FAB0" w14:textId="6B7E062E" w:rsidR="00C16333" w:rsidRPr="007C16F0" w:rsidRDefault="00C16333" w:rsidP="00C16333">
            <w:pPr>
              <w:spacing w:before="120" w:after="120"/>
              <w:jc w:val="both"/>
              <w:rPr>
                <w:sz w:val="22"/>
                <w:szCs w:val="22"/>
              </w:rPr>
            </w:pPr>
            <w:r w:rsidRPr="00C16333">
              <w:rPr>
                <w:sz w:val="22"/>
                <w:szCs w:val="22"/>
              </w:rPr>
              <w:t>Öğrencilere aşağıdaki konularda temel bilgiler kazandırmak</w:t>
            </w:r>
            <w:proofErr w:type="gramStart"/>
            <w:r w:rsidRPr="00C16333">
              <w:rPr>
                <w:sz w:val="22"/>
                <w:szCs w:val="22"/>
              </w:rPr>
              <w:t>: -</w:t>
            </w:r>
            <w:proofErr w:type="gramEnd"/>
            <w:r w:rsidRPr="00C16333">
              <w:rPr>
                <w:sz w:val="22"/>
                <w:szCs w:val="22"/>
              </w:rPr>
              <w:t xml:space="preserve"> Kırılma mekaniği prensipleri - Mühendislik malzemelerinde kırılma ve çatlak büyümesi mekanizmaları - Malzemenin kırılma özelliklerinin belirlenmesi için deney yöntemleri - Kırılma mekaniğinin mühendislik malzeme ve yapılarına uygulamaları</w:t>
            </w:r>
            <w:r>
              <w:rPr>
                <w:sz w:val="22"/>
                <w:szCs w:val="22"/>
              </w:rPr>
              <w:t xml:space="preserve">. </w:t>
            </w:r>
            <w:r w:rsidRPr="00C16333">
              <w:rPr>
                <w:sz w:val="22"/>
                <w:szCs w:val="22"/>
              </w:rPr>
              <w:t>Bu ders kırılma mekaniğinin mühendislik malzemeleri uygulamaları ile ilgili başlangıç ve orta düzeyde kavramları içerir. İşlenen konular kapsamında teorik dayanım hesaplamaları, çatlak ucunda gerilme, Griffith kriteri, Griffith teorisine Irwin’in modifikasyonu, kırılma mekanizmaları ve çatlak büyümesi, elastik çatlak ucu gerilme alanı, çatlak ucu plastik bölge, enerji ilkesi, çatlak büyümesi için enerji salıverme hızı kriteri, lineer elastik kırılma mekaniği, Mod I, II ve III kırılmalar, gerilme şiddet çarpanının süperpozisyonu, karma modlu çatlak başlama teorileri, gerilme şiddet çarpanlarının belirlenmesi için sayısal, analitik ve deneysel yöntemler, elastik-plastik kırılma mekaniği, deney yöntemleri, yorulma çatlağının yayılması, mühendislik malzeme ve yapılarına uygulamalar sayılabilir.</w:t>
            </w:r>
          </w:p>
        </w:tc>
      </w:tr>
      <w:tr w:rsidR="00C16333" w:rsidRPr="00B1173C" w14:paraId="408EDB1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09B003CF" w14:textId="77777777" w:rsidR="00C16333" w:rsidRPr="00276422" w:rsidRDefault="00C16333" w:rsidP="00C16333">
            <w:pPr>
              <w:spacing w:line="276" w:lineRule="auto"/>
              <w:rPr>
                <w:b/>
                <w:bCs/>
                <w:sz w:val="22"/>
                <w:szCs w:val="22"/>
              </w:rPr>
            </w:pPr>
          </w:p>
        </w:tc>
      </w:tr>
      <w:tr w:rsidR="00C16333" w:rsidRPr="00B1173C" w14:paraId="548C45E8"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376DDDD" w14:textId="69F5D8E7" w:rsidR="00C16333" w:rsidRPr="00C16333" w:rsidRDefault="00C16333" w:rsidP="00C16333">
            <w:pPr>
              <w:spacing w:line="276" w:lineRule="auto"/>
              <w:rPr>
                <w:b/>
                <w:bCs/>
                <w:sz w:val="22"/>
                <w:szCs w:val="22"/>
              </w:rPr>
            </w:pPr>
            <w:r w:rsidRPr="00C16333">
              <w:rPr>
                <w:b/>
                <w:bCs/>
                <w:color w:val="000000"/>
                <w:sz w:val="22"/>
                <w:szCs w:val="22"/>
              </w:rPr>
              <w:t>MKM844</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22A3416" w14:textId="178F160C" w:rsidR="00C16333" w:rsidRPr="00C16333" w:rsidRDefault="00C16333" w:rsidP="00C16333">
            <w:pPr>
              <w:spacing w:line="276" w:lineRule="auto"/>
              <w:rPr>
                <w:b/>
                <w:bCs/>
                <w:sz w:val="22"/>
                <w:szCs w:val="22"/>
              </w:rPr>
            </w:pPr>
            <w:r w:rsidRPr="00C16333">
              <w:rPr>
                <w:b/>
                <w:bCs/>
                <w:sz w:val="22"/>
                <w:szCs w:val="22"/>
              </w:rPr>
              <w:t>İçten Yanmalı Motorlarda Alternatif Yakıt Uygulamaları ve Performans Analiz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81D10CC" w14:textId="77777777"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E1A5606" w14:textId="77777777"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362FDF2" w14:textId="77777777"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7B4F79E" w14:textId="77777777"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268C88BB"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462C97F" w14:textId="27E89961" w:rsidR="00C16333" w:rsidRPr="00276422" w:rsidRDefault="00C16333" w:rsidP="00C16333">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7CD8DC68" w14:textId="1212731F" w:rsidR="00C16333" w:rsidRPr="005A676F" w:rsidRDefault="00C16333" w:rsidP="00C16333">
            <w:pPr>
              <w:pStyle w:val="NormalWeb"/>
              <w:jc w:val="both"/>
              <w:rPr>
                <w:sz w:val="22"/>
                <w:szCs w:val="22"/>
              </w:rPr>
            </w:pPr>
            <w:r w:rsidRPr="00C16333">
              <w:rPr>
                <w:sz w:val="22"/>
                <w:szCs w:val="22"/>
              </w:rPr>
              <w:t>Öğrencilere içten yanmalı motorlarda kullanılan alternatif yakıtları bilmesi ve bu yakıtların motor performans analizleri hakkında bilgilendirme amaçlanmıştır.</w:t>
            </w:r>
            <w:r>
              <w:rPr>
                <w:sz w:val="22"/>
                <w:szCs w:val="22"/>
              </w:rPr>
              <w:t xml:space="preserve"> </w:t>
            </w:r>
            <w:r w:rsidRPr="00C16333">
              <w:rPr>
                <w:sz w:val="22"/>
                <w:szCs w:val="22"/>
              </w:rPr>
              <w:t>İçten yanmalı motorlarda kullanılan ana yakıtlar. İçten yanmalı motorlarda kullanılan alternatif yakıtlar. İçten yanmalı motorlarda kullanılan alternatif yakıtların performans analizleri.</w:t>
            </w:r>
          </w:p>
        </w:tc>
      </w:tr>
      <w:tr w:rsidR="00C16333" w:rsidRPr="00B1173C" w14:paraId="01E5C1C5"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86626A7" w14:textId="77777777" w:rsidR="00C16333" w:rsidRPr="00276422" w:rsidRDefault="00C16333" w:rsidP="00C16333">
            <w:pPr>
              <w:spacing w:line="276" w:lineRule="auto"/>
              <w:rPr>
                <w:b/>
                <w:bCs/>
                <w:sz w:val="22"/>
                <w:szCs w:val="22"/>
              </w:rPr>
            </w:pPr>
          </w:p>
        </w:tc>
      </w:tr>
      <w:tr w:rsidR="00735805" w:rsidRPr="00B1173C" w14:paraId="43409298"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64741A9" w14:textId="79A2AA20" w:rsidR="00735805" w:rsidRPr="00735805" w:rsidRDefault="00735805" w:rsidP="00735805">
            <w:pPr>
              <w:spacing w:line="276" w:lineRule="auto"/>
              <w:rPr>
                <w:b/>
                <w:bCs/>
                <w:sz w:val="22"/>
                <w:szCs w:val="22"/>
              </w:rPr>
            </w:pPr>
            <w:r w:rsidRPr="00735805">
              <w:rPr>
                <w:b/>
                <w:bCs/>
                <w:color w:val="000000"/>
                <w:sz w:val="22"/>
                <w:szCs w:val="22"/>
              </w:rPr>
              <w:t>MKM896</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56AED8D9" w14:textId="70657E17" w:rsidR="00735805" w:rsidRPr="00735805" w:rsidRDefault="00735805" w:rsidP="00735805">
            <w:pPr>
              <w:spacing w:line="276" w:lineRule="auto"/>
              <w:rPr>
                <w:b/>
                <w:bCs/>
                <w:sz w:val="22"/>
                <w:szCs w:val="22"/>
              </w:rPr>
            </w:pPr>
            <w:r w:rsidRPr="00735805">
              <w:rPr>
                <w:b/>
                <w:bCs/>
                <w:sz w:val="22"/>
                <w:szCs w:val="22"/>
              </w:rPr>
              <w:t>Doktora Yeterlik</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C1CF42" w14:textId="3A9CC842" w:rsidR="00735805" w:rsidRPr="00276422" w:rsidRDefault="00735805" w:rsidP="00735805">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238C2F7" w14:textId="4E3B203D" w:rsidR="00735805" w:rsidRPr="00276422" w:rsidRDefault="00735805" w:rsidP="00735805">
            <w:pPr>
              <w:spacing w:line="276" w:lineRule="auto"/>
              <w:rPr>
                <w:b/>
                <w:bCs/>
                <w:sz w:val="22"/>
                <w:szCs w:val="22"/>
              </w:rPr>
            </w:pPr>
            <w:r>
              <w:rPr>
                <w:b/>
                <w:bCs/>
                <w:sz w:val="22"/>
                <w:szCs w:val="22"/>
              </w:rPr>
              <w:t>1</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69C22BE" w14:textId="26D04E6F" w:rsidR="00735805" w:rsidRPr="00276422" w:rsidRDefault="00735805" w:rsidP="00735805">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3EEDC8E3" w14:textId="60233BC1" w:rsidR="00735805" w:rsidRPr="00276422" w:rsidRDefault="00735805" w:rsidP="00735805">
            <w:pPr>
              <w:spacing w:line="276" w:lineRule="auto"/>
              <w:jc w:val="center"/>
              <w:rPr>
                <w:b/>
                <w:bCs/>
                <w:sz w:val="22"/>
                <w:szCs w:val="22"/>
              </w:rPr>
            </w:pPr>
            <w:r>
              <w:rPr>
                <w:b/>
                <w:bCs/>
                <w:sz w:val="22"/>
                <w:szCs w:val="22"/>
              </w:rPr>
              <w:t>26</w:t>
            </w:r>
          </w:p>
        </w:tc>
      </w:tr>
      <w:tr w:rsidR="00735805" w:rsidRPr="00B1173C" w14:paraId="068A2C62"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F449ACD" w14:textId="0D033F0F" w:rsidR="00735805" w:rsidRPr="00276422" w:rsidRDefault="00735805" w:rsidP="00735805">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5F36C30" w14:textId="7FE5B967" w:rsidR="00735805" w:rsidRPr="00B6332A" w:rsidRDefault="00735805" w:rsidP="00735805">
            <w:pPr>
              <w:pStyle w:val="NormalWeb"/>
              <w:jc w:val="both"/>
              <w:rPr>
                <w:sz w:val="22"/>
                <w:szCs w:val="22"/>
              </w:rPr>
            </w:pPr>
            <w:r w:rsidRPr="00735805">
              <w:rPr>
                <w:sz w:val="22"/>
                <w:szCs w:val="22"/>
              </w:rPr>
              <w:t>Öğrencileri doktora seviyesinde fen, temel mühendislik, makine mühendisliği alanında yetiştirmektir.</w:t>
            </w:r>
          </w:p>
        </w:tc>
      </w:tr>
      <w:tr w:rsidR="00735805" w:rsidRPr="00B1173C" w14:paraId="7B406FDE"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DD54EE4" w14:textId="77777777" w:rsidR="00735805" w:rsidRPr="00276422" w:rsidRDefault="00735805" w:rsidP="00735805">
            <w:pPr>
              <w:spacing w:line="276" w:lineRule="auto"/>
              <w:rPr>
                <w:b/>
                <w:bCs/>
                <w:sz w:val="22"/>
                <w:szCs w:val="22"/>
              </w:rPr>
            </w:pPr>
          </w:p>
        </w:tc>
      </w:tr>
      <w:tr w:rsidR="00735805" w:rsidRPr="00B1173C" w14:paraId="08A822B1"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2109F57" w14:textId="3531EE97" w:rsidR="00735805" w:rsidRPr="00735805" w:rsidRDefault="00735805" w:rsidP="00735805">
            <w:pPr>
              <w:spacing w:line="276" w:lineRule="auto"/>
              <w:rPr>
                <w:b/>
                <w:bCs/>
                <w:sz w:val="22"/>
                <w:szCs w:val="22"/>
              </w:rPr>
            </w:pPr>
            <w:r w:rsidRPr="00735805">
              <w:rPr>
                <w:b/>
                <w:bCs/>
                <w:color w:val="000000"/>
                <w:sz w:val="22"/>
                <w:szCs w:val="22"/>
              </w:rPr>
              <w:t>MKM897</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2BDCB03" w14:textId="579AE6A7" w:rsidR="00735805" w:rsidRPr="00735805" w:rsidRDefault="00735805" w:rsidP="00735805">
            <w:pPr>
              <w:spacing w:line="276" w:lineRule="auto"/>
              <w:rPr>
                <w:b/>
                <w:bCs/>
                <w:sz w:val="22"/>
                <w:szCs w:val="22"/>
              </w:rPr>
            </w:pPr>
            <w:r w:rsidRPr="00735805">
              <w:rPr>
                <w:b/>
                <w:bCs/>
                <w:sz w:val="22"/>
                <w:szCs w:val="22"/>
              </w:rPr>
              <w:t>Doktora Semin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621F60D" w14:textId="30CE5B10" w:rsidR="00735805" w:rsidRPr="00276422" w:rsidRDefault="00735805" w:rsidP="00735805">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FE920E7" w14:textId="41302602" w:rsidR="00735805" w:rsidRPr="00276422" w:rsidRDefault="00735805" w:rsidP="00735805">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D9FEFAB" w14:textId="7563C7A0" w:rsidR="00735805" w:rsidRPr="00276422" w:rsidRDefault="00735805" w:rsidP="00735805">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0BBA6457" w14:textId="3F09A5C0" w:rsidR="00735805" w:rsidRPr="00276422" w:rsidRDefault="00735805" w:rsidP="00735805">
            <w:pPr>
              <w:spacing w:line="276" w:lineRule="auto"/>
              <w:jc w:val="center"/>
              <w:rPr>
                <w:b/>
                <w:bCs/>
                <w:sz w:val="22"/>
                <w:szCs w:val="22"/>
              </w:rPr>
            </w:pPr>
            <w:r>
              <w:rPr>
                <w:b/>
                <w:bCs/>
                <w:sz w:val="22"/>
                <w:szCs w:val="22"/>
              </w:rPr>
              <w:t>6</w:t>
            </w:r>
          </w:p>
        </w:tc>
      </w:tr>
      <w:tr w:rsidR="00735805" w:rsidRPr="00B1173C" w14:paraId="662A98A9"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3547A5E9" w14:textId="77613FA7" w:rsidR="00735805" w:rsidRPr="00276422" w:rsidRDefault="00735805" w:rsidP="00735805">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18B4ABAC" w14:textId="209D5458" w:rsidR="00735805" w:rsidRPr="00B6332A" w:rsidRDefault="00735805" w:rsidP="00735805">
            <w:pPr>
              <w:pStyle w:val="NormalWeb"/>
              <w:jc w:val="both"/>
              <w:rPr>
                <w:sz w:val="22"/>
                <w:szCs w:val="22"/>
              </w:rPr>
            </w:pPr>
            <w:r w:rsidRPr="00735805">
              <w:rPr>
                <w:sz w:val="22"/>
                <w:szCs w:val="22"/>
              </w:rPr>
              <w:t>Farklı ortamlarda, uzman ve/veya uzman olmayan kişi ve gruplara sunuş yapabilme yeteneğini kazandırmak, tartışma becerisini geliştirmek. Doktora Tez çalışmasının amaç ve hedeflerini belirlemek, sunuş tekniklerini öğrenmek, tezin hedefleri doğrultusunda çalışma planını hazırlamak.</w:t>
            </w:r>
          </w:p>
        </w:tc>
      </w:tr>
      <w:tr w:rsidR="00735805" w:rsidRPr="00B1173C" w14:paraId="34A49C76"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0B2F678F" w14:textId="77777777" w:rsidR="00735805" w:rsidRPr="00276422" w:rsidRDefault="00735805" w:rsidP="00735805">
            <w:pPr>
              <w:spacing w:line="276" w:lineRule="auto"/>
              <w:rPr>
                <w:b/>
                <w:bCs/>
                <w:sz w:val="22"/>
                <w:szCs w:val="22"/>
              </w:rPr>
            </w:pPr>
          </w:p>
        </w:tc>
      </w:tr>
      <w:tr w:rsidR="00A66E00" w:rsidRPr="00B1173C" w14:paraId="5D5FE2E4" w14:textId="77777777" w:rsidTr="003F2F2C">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A132798" w14:textId="08693A1C" w:rsidR="00A66E00" w:rsidRPr="00735805" w:rsidRDefault="00A66E00" w:rsidP="00A66E00">
            <w:pPr>
              <w:spacing w:line="276" w:lineRule="auto"/>
              <w:rPr>
                <w:b/>
                <w:bCs/>
                <w:sz w:val="22"/>
                <w:szCs w:val="22"/>
              </w:rPr>
            </w:pPr>
            <w:r w:rsidRPr="00735805">
              <w:rPr>
                <w:b/>
                <w:bCs/>
                <w:color w:val="000000"/>
                <w:sz w:val="22"/>
                <w:szCs w:val="22"/>
              </w:rPr>
              <w:lastRenderedPageBreak/>
              <w:t>MKM898</w:t>
            </w:r>
            <w:r>
              <w:rPr>
                <w:b/>
                <w:bCs/>
                <w:color w:val="000000"/>
                <w:sz w:val="22"/>
                <w:szCs w:val="22"/>
              </w:rPr>
              <w:t>D</w:t>
            </w:r>
          </w:p>
        </w:tc>
        <w:tc>
          <w:tcPr>
            <w:tcW w:w="5644" w:type="dxa"/>
            <w:gridSpan w:val="2"/>
            <w:tcBorders>
              <w:top w:val="single" w:sz="4" w:space="0" w:color="auto"/>
              <w:left w:val="single" w:sz="4" w:space="0" w:color="auto"/>
              <w:bottom w:val="single" w:sz="4" w:space="0" w:color="auto"/>
              <w:right w:val="single" w:sz="4" w:space="0" w:color="auto"/>
            </w:tcBorders>
          </w:tcPr>
          <w:p w14:paraId="3BE2CC0F" w14:textId="07B22275" w:rsidR="00A66E00" w:rsidRPr="00735805" w:rsidRDefault="00A66E00" w:rsidP="00A66E00">
            <w:pPr>
              <w:spacing w:line="276" w:lineRule="auto"/>
              <w:rPr>
                <w:b/>
                <w:bCs/>
                <w:sz w:val="22"/>
                <w:szCs w:val="22"/>
              </w:rPr>
            </w:pPr>
            <w:r>
              <w:rPr>
                <w:b/>
                <w:bCs/>
                <w:sz w:val="22"/>
                <w:szCs w:val="22"/>
              </w:rPr>
              <w:t>Ders Uzmanlık Alan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6BB2D20" w14:textId="5FF4DA61" w:rsidR="00A66E00" w:rsidRPr="00276422" w:rsidRDefault="00A66E00" w:rsidP="00A66E00">
            <w:pPr>
              <w:spacing w:line="276" w:lineRule="auto"/>
              <w:rPr>
                <w:b/>
                <w:bCs/>
                <w:sz w:val="22"/>
                <w:szCs w:val="22"/>
              </w:rPr>
            </w:pPr>
            <w:r>
              <w:rPr>
                <w:b/>
                <w:bCs/>
                <w:sz w:val="22"/>
                <w:szCs w:val="22"/>
              </w:rPr>
              <w:t>4</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5BED7A6" w14:textId="77777777" w:rsidR="00A66E00" w:rsidRPr="00276422" w:rsidRDefault="00A66E00" w:rsidP="00A66E0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563EFE5" w14:textId="482DA332" w:rsidR="00A66E00" w:rsidRPr="00276422" w:rsidRDefault="00A66E00" w:rsidP="00A66E0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35F6EFF2" w14:textId="6F317C1B" w:rsidR="00A66E00" w:rsidRPr="00276422" w:rsidRDefault="00A66E00" w:rsidP="00A66E00">
            <w:pPr>
              <w:spacing w:line="276" w:lineRule="auto"/>
              <w:jc w:val="center"/>
              <w:rPr>
                <w:b/>
                <w:bCs/>
                <w:sz w:val="22"/>
                <w:szCs w:val="22"/>
              </w:rPr>
            </w:pPr>
            <w:r>
              <w:rPr>
                <w:b/>
                <w:bCs/>
                <w:sz w:val="22"/>
                <w:szCs w:val="22"/>
              </w:rPr>
              <w:t>4</w:t>
            </w:r>
          </w:p>
        </w:tc>
      </w:tr>
      <w:tr w:rsidR="00735805" w:rsidRPr="00B1173C" w14:paraId="3610C1DC"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29025B6" w14:textId="3350FD32" w:rsidR="00735805" w:rsidRPr="00276422" w:rsidRDefault="00735805" w:rsidP="00735805">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F038BA3" w14:textId="2A63DDAF" w:rsidR="00735805" w:rsidRPr="00014FBD" w:rsidRDefault="00A66E00" w:rsidP="00735805">
            <w:pPr>
              <w:pStyle w:val="NormalWeb"/>
              <w:jc w:val="both"/>
              <w:rPr>
                <w:sz w:val="22"/>
                <w:szCs w:val="22"/>
              </w:rPr>
            </w:pPr>
            <w:r>
              <w:rPr>
                <w:sz w:val="22"/>
                <w:szCs w:val="22"/>
              </w:rPr>
              <w:t>Ders Uzmanlık Alanı dersi; öğretim üyesinin, danışmanlığını yaptığı lisansüstü öğrencilerine kendi bilimsel çalışma alanındaki bilgi, görgü ve tecrübelerini aktarmak, bilimsel etik hakkında bilgilendirmek ve çalışma disiplini kazandırmak amacıyla açılmasını önerdiği teorik bir derstir.</w:t>
            </w:r>
          </w:p>
        </w:tc>
      </w:tr>
      <w:tr w:rsidR="00A66E00" w:rsidRPr="00B1173C" w14:paraId="60E1D804" w14:textId="77777777" w:rsidTr="00A66E00">
        <w:trPr>
          <w:cantSplit/>
          <w:trHeight w:val="470"/>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8DC2770" w14:textId="77777777" w:rsidR="00A66E00" w:rsidRPr="00735805" w:rsidRDefault="00A66E00" w:rsidP="00735805">
            <w:pPr>
              <w:pStyle w:val="NormalWeb"/>
              <w:jc w:val="both"/>
              <w:rPr>
                <w:sz w:val="22"/>
                <w:szCs w:val="22"/>
              </w:rPr>
            </w:pPr>
          </w:p>
        </w:tc>
      </w:tr>
      <w:bookmarkEnd w:id="1"/>
      <w:bookmarkEnd w:id="2"/>
      <w:tr w:rsidR="00A66E00" w:rsidRPr="00B1173C" w14:paraId="013679E6"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359E00E" w14:textId="69F9CD1A" w:rsidR="00A66E00" w:rsidRDefault="00A66E00" w:rsidP="00A66E00">
            <w:pPr>
              <w:spacing w:line="276" w:lineRule="auto"/>
              <w:rPr>
                <w:b/>
                <w:bCs/>
                <w:sz w:val="22"/>
                <w:szCs w:val="22"/>
              </w:rPr>
            </w:pPr>
            <w:r w:rsidRPr="00735805">
              <w:rPr>
                <w:b/>
                <w:bCs/>
                <w:color w:val="000000"/>
                <w:sz w:val="22"/>
                <w:szCs w:val="22"/>
              </w:rPr>
              <w:t>MKM898</w:t>
            </w:r>
            <w:r>
              <w:rPr>
                <w:b/>
                <w:bCs/>
                <w:color w:val="000000"/>
                <w:sz w:val="22"/>
                <w:szCs w:val="22"/>
              </w:rPr>
              <w:t>T</w:t>
            </w:r>
          </w:p>
        </w:tc>
        <w:tc>
          <w:tcPr>
            <w:tcW w:w="5587" w:type="dxa"/>
            <w:tcBorders>
              <w:top w:val="single" w:sz="4" w:space="0" w:color="auto"/>
              <w:left w:val="single" w:sz="4" w:space="0" w:color="auto"/>
              <w:bottom w:val="single" w:sz="4" w:space="0" w:color="auto"/>
              <w:right w:val="single" w:sz="4" w:space="0" w:color="auto"/>
            </w:tcBorders>
            <w:vAlign w:val="center"/>
          </w:tcPr>
          <w:p w14:paraId="140E6140" w14:textId="64B30459" w:rsidR="00A66E00" w:rsidRPr="00735805" w:rsidRDefault="00A66E00" w:rsidP="00A66E00">
            <w:pPr>
              <w:pStyle w:val="NormalWeb"/>
              <w:rPr>
                <w:sz w:val="22"/>
                <w:szCs w:val="22"/>
              </w:rPr>
            </w:pPr>
            <w:r>
              <w:rPr>
                <w:b/>
                <w:bCs/>
                <w:sz w:val="22"/>
                <w:szCs w:val="22"/>
              </w:rPr>
              <w:t>Tez Uzmanlık Alan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6B58B2D" w14:textId="5EDF004A" w:rsidR="00A66E00" w:rsidRPr="00735805" w:rsidRDefault="00A66E00" w:rsidP="00A66E00">
            <w:pPr>
              <w:pStyle w:val="NormalWeb"/>
              <w:jc w:val="both"/>
              <w:rPr>
                <w:sz w:val="22"/>
                <w:szCs w:val="22"/>
              </w:rPr>
            </w:pPr>
            <w:r>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DA8F64A" w14:textId="2C1AF0CC" w:rsidR="00A66E00" w:rsidRPr="00735805" w:rsidRDefault="00A66E00" w:rsidP="00A66E00">
            <w:pPr>
              <w:pStyle w:val="NormalWeb"/>
              <w:jc w:val="both"/>
              <w:rPr>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5FD76E2" w14:textId="20949AC0" w:rsidR="00A66E00" w:rsidRPr="00735805" w:rsidRDefault="00A66E00" w:rsidP="00A66E00">
            <w:pPr>
              <w:pStyle w:val="NormalWeb"/>
              <w:jc w:val="both"/>
              <w:rPr>
                <w:sz w:val="22"/>
                <w:szCs w:val="22"/>
              </w:rPr>
            </w:pPr>
            <w:r>
              <w:rPr>
                <w:b/>
                <w:bCs/>
                <w:sz w:val="22"/>
                <w:szCs w:val="22"/>
              </w:rPr>
              <w:t>0</w:t>
            </w:r>
          </w:p>
        </w:tc>
        <w:tc>
          <w:tcPr>
            <w:tcW w:w="1133" w:type="dxa"/>
            <w:gridSpan w:val="2"/>
            <w:tcBorders>
              <w:top w:val="single" w:sz="4" w:space="0" w:color="auto"/>
              <w:left w:val="single" w:sz="4" w:space="0" w:color="auto"/>
              <w:bottom w:val="single" w:sz="4" w:space="0" w:color="auto"/>
              <w:right w:val="single" w:sz="4" w:space="0" w:color="auto"/>
            </w:tcBorders>
            <w:vAlign w:val="center"/>
          </w:tcPr>
          <w:p w14:paraId="69F543CA" w14:textId="00018D06" w:rsidR="00A66E00" w:rsidRPr="00735805" w:rsidRDefault="00A66E00" w:rsidP="00A66E00">
            <w:pPr>
              <w:pStyle w:val="NormalWeb"/>
              <w:jc w:val="both"/>
              <w:rPr>
                <w:sz w:val="22"/>
                <w:szCs w:val="22"/>
              </w:rPr>
            </w:pPr>
            <w:r>
              <w:rPr>
                <w:b/>
                <w:bCs/>
                <w:sz w:val="22"/>
                <w:szCs w:val="22"/>
              </w:rPr>
              <w:t>4</w:t>
            </w:r>
          </w:p>
        </w:tc>
      </w:tr>
      <w:tr w:rsidR="00A66E00" w:rsidRPr="00B1173C" w14:paraId="2B2893A0"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328F39C" w14:textId="568BC76A" w:rsidR="00A66E00" w:rsidRDefault="00A66E00" w:rsidP="00A66E00">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65167F90" w14:textId="5C1735EE" w:rsidR="00A66E00" w:rsidRPr="00735805" w:rsidRDefault="00A66E00" w:rsidP="00A66E00">
            <w:pPr>
              <w:pStyle w:val="NormalWeb"/>
              <w:jc w:val="both"/>
              <w:rPr>
                <w:sz w:val="22"/>
                <w:szCs w:val="22"/>
              </w:rPr>
            </w:pPr>
            <w:r>
              <w:rPr>
                <w:sz w:val="22"/>
                <w:szCs w:val="22"/>
              </w:rPr>
              <w:t>Uzmanlık Alanı dersi; öğretim üyesinin, danışmanlığını yaptığı lisansüstü öğrencilerine güncel literatürde araştırma yapma, literatürü takip etme ve değerlendirme yöntemlerini paylaşmak ve öğrencinin tez/sergi/proje çalışmasının bilimsel temellerini oluşturmak ve yürütmek amacıyla açılmasını önerdiği teorik bir derstir.</w:t>
            </w:r>
          </w:p>
        </w:tc>
      </w:tr>
      <w:tr w:rsidR="00A66E00" w:rsidRPr="00B1173C" w14:paraId="164339FE"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BE9E000" w14:textId="77777777" w:rsidR="00A66E00" w:rsidRPr="00276422" w:rsidRDefault="00A66E00" w:rsidP="00A66E00">
            <w:pPr>
              <w:spacing w:line="276" w:lineRule="auto"/>
              <w:rPr>
                <w:b/>
                <w:bCs/>
                <w:sz w:val="22"/>
                <w:szCs w:val="22"/>
              </w:rPr>
            </w:pPr>
          </w:p>
        </w:tc>
      </w:tr>
      <w:tr w:rsidR="00A66E00" w:rsidRPr="00276422" w14:paraId="5F37D284"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0A62BA49" w14:textId="49C70389" w:rsidR="00A66E00" w:rsidRPr="00735805" w:rsidRDefault="00A66E00" w:rsidP="00A66E00">
            <w:pPr>
              <w:spacing w:line="276" w:lineRule="auto"/>
              <w:rPr>
                <w:b/>
                <w:bCs/>
                <w:sz w:val="22"/>
                <w:szCs w:val="22"/>
              </w:rPr>
            </w:pPr>
            <w:r w:rsidRPr="00735805">
              <w:rPr>
                <w:b/>
                <w:bCs/>
                <w:color w:val="000000"/>
                <w:sz w:val="22"/>
                <w:szCs w:val="22"/>
              </w:rPr>
              <w:t>MKM899</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8914A88" w14:textId="72DF7190" w:rsidR="00A66E00" w:rsidRPr="00735805" w:rsidRDefault="00A66E00" w:rsidP="00A66E00">
            <w:pPr>
              <w:spacing w:line="276" w:lineRule="auto"/>
              <w:rPr>
                <w:b/>
                <w:bCs/>
                <w:sz w:val="22"/>
                <w:szCs w:val="22"/>
              </w:rPr>
            </w:pPr>
            <w:r w:rsidRPr="00735805">
              <w:rPr>
                <w:b/>
                <w:bCs/>
                <w:sz w:val="22"/>
                <w:szCs w:val="22"/>
              </w:rPr>
              <w:t>Doktora Tez Çalışmas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8E4E5E0" w14:textId="77777777" w:rsidR="00A66E00" w:rsidRPr="00276422" w:rsidRDefault="00A66E00" w:rsidP="00A66E00">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0538B22" w14:textId="77777777" w:rsidR="00A66E00" w:rsidRPr="00276422" w:rsidRDefault="00A66E00" w:rsidP="00A66E00">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00D5923" w14:textId="77777777" w:rsidR="00A66E00" w:rsidRPr="00276422" w:rsidRDefault="00A66E00" w:rsidP="00A66E0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4B217FFC" w14:textId="77777777" w:rsidR="00A66E00" w:rsidRPr="00276422" w:rsidRDefault="00A66E00" w:rsidP="00A66E00">
            <w:pPr>
              <w:spacing w:line="276" w:lineRule="auto"/>
              <w:jc w:val="center"/>
              <w:rPr>
                <w:b/>
                <w:bCs/>
                <w:sz w:val="22"/>
                <w:szCs w:val="22"/>
              </w:rPr>
            </w:pPr>
            <w:r>
              <w:rPr>
                <w:b/>
                <w:bCs/>
                <w:sz w:val="22"/>
                <w:szCs w:val="22"/>
              </w:rPr>
              <w:t>6</w:t>
            </w:r>
          </w:p>
        </w:tc>
      </w:tr>
      <w:tr w:rsidR="00A66E00" w:rsidRPr="00B6332A" w14:paraId="144E26AE"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B940856" w14:textId="77777777" w:rsidR="00A66E00" w:rsidRPr="00276422" w:rsidRDefault="00A66E00" w:rsidP="00A66E00">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7910CB24" w14:textId="4AF99066" w:rsidR="00A66E00" w:rsidRPr="00B6332A" w:rsidRDefault="00A66E00" w:rsidP="00A66E00">
            <w:pPr>
              <w:pStyle w:val="NormalWeb"/>
              <w:jc w:val="both"/>
              <w:rPr>
                <w:sz w:val="22"/>
                <w:szCs w:val="22"/>
              </w:rPr>
            </w:pPr>
            <w:r w:rsidRPr="00735805">
              <w:rPr>
                <w:sz w:val="22"/>
                <w:szCs w:val="22"/>
              </w:rPr>
              <w:t>Bilimsel araştırma tekniklerini kullanarak yeni bilgilere erişme, bilgiyi değerlendirme ve yorumlama yeteneğini kazandırmak</w:t>
            </w:r>
          </w:p>
        </w:tc>
      </w:tr>
      <w:tr w:rsidR="00A66E00" w:rsidRPr="00276422" w14:paraId="3A804DC7"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152EABC4" w14:textId="77777777" w:rsidR="00A66E00" w:rsidRPr="00276422" w:rsidRDefault="00A66E00" w:rsidP="00A66E00">
            <w:pPr>
              <w:spacing w:line="276" w:lineRule="auto"/>
              <w:rPr>
                <w:b/>
                <w:bCs/>
                <w:sz w:val="22"/>
                <w:szCs w:val="22"/>
              </w:rPr>
            </w:pPr>
          </w:p>
        </w:tc>
      </w:tr>
      <w:tr w:rsidR="00A66E00" w:rsidRPr="00276422" w14:paraId="5EBF40D7"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734A162" w14:textId="15130668" w:rsidR="00A66E00" w:rsidRPr="00735805" w:rsidRDefault="00A66E00" w:rsidP="00A66E00">
            <w:pPr>
              <w:spacing w:line="276" w:lineRule="auto"/>
              <w:rPr>
                <w:b/>
                <w:bCs/>
                <w:sz w:val="22"/>
                <w:szCs w:val="22"/>
              </w:rPr>
            </w:pPr>
            <w:r w:rsidRPr="00735805">
              <w:rPr>
                <w:b/>
                <w:bCs/>
                <w:color w:val="000000"/>
                <w:sz w:val="22"/>
                <w:szCs w:val="22"/>
              </w:rPr>
              <w:t>MKM815</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6920217D" w14:textId="15E97B3B" w:rsidR="00A66E00" w:rsidRPr="00735805" w:rsidRDefault="00A66E00" w:rsidP="00A66E00">
            <w:pPr>
              <w:spacing w:line="276" w:lineRule="auto"/>
              <w:rPr>
                <w:b/>
                <w:bCs/>
                <w:sz w:val="22"/>
                <w:szCs w:val="22"/>
              </w:rPr>
            </w:pPr>
            <w:r w:rsidRPr="00735805">
              <w:rPr>
                <w:b/>
                <w:bCs/>
                <w:sz w:val="22"/>
                <w:szCs w:val="22"/>
              </w:rPr>
              <w:t>Isı Taşınım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0B1A00A" w14:textId="38309207" w:rsidR="00A66E00" w:rsidRPr="00276422" w:rsidRDefault="00A66E00" w:rsidP="00A66E0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9555B21" w14:textId="77777777" w:rsidR="00A66E00" w:rsidRPr="00276422" w:rsidRDefault="00A66E00" w:rsidP="00A66E0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A95BD02" w14:textId="65B7829A" w:rsidR="00A66E00" w:rsidRPr="00276422" w:rsidRDefault="00A66E00" w:rsidP="00A66E0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4D80BC29" w14:textId="24A88258" w:rsidR="00A66E00" w:rsidRPr="00276422" w:rsidRDefault="00A66E00" w:rsidP="00A66E00">
            <w:pPr>
              <w:spacing w:line="276" w:lineRule="auto"/>
              <w:jc w:val="center"/>
              <w:rPr>
                <w:b/>
                <w:bCs/>
                <w:sz w:val="22"/>
                <w:szCs w:val="22"/>
              </w:rPr>
            </w:pPr>
            <w:r>
              <w:rPr>
                <w:b/>
                <w:bCs/>
                <w:sz w:val="22"/>
                <w:szCs w:val="22"/>
              </w:rPr>
              <w:t>8</w:t>
            </w:r>
          </w:p>
        </w:tc>
      </w:tr>
      <w:tr w:rsidR="00A66E00" w:rsidRPr="00014FBD" w14:paraId="57E73681"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A27710A" w14:textId="77777777" w:rsidR="00A66E00" w:rsidRPr="00276422" w:rsidRDefault="00A66E00" w:rsidP="00A66E00">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75E6CF9E" w14:textId="77777777" w:rsidR="00A66E00" w:rsidRDefault="00A66E00" w:rsidP="00A66E00">
            <w:pPr>
              <w:pStyle w:val="NormalWeb"/>
              <w:jc w:val="both"/>
              <w:rPr>
                <w:sz w:val="22"/>
                <w:szCs w:val="22"/>
              </w:rPr>
            </w:pPr>
            <w:r w:rsidRPr="00735805">
              <w:rPr>
                <w:sz w:val="22"/>
                <w:szCs w:val="22"/>
              </w:rPr>
              <w:t xml:space="preserve">Bu dersin amacı öğrenciye ısı geçişindeki temel ısı geçiş türlerini ve prensiplerini mühendislik uygulamaları ile anlatmaktır. Temel ısı geçiş türlerini içeren sayısal örnekler çözülecektir. Tanıtım: İletimle Isı Geçişi, Isıl İletkenlik, Taşınımla Isı Geçişi, Işınımla Isı Geçişi, Boyutlar ve Birimler. Sürekli Rejimde Bir Boyutlu Isı İletimi: Düzlemsel Duvar, İzolasyon ve R Değerleri, Radyal Sistemler- Silindir, Toplam Isı Geçiş Katsayısı, Kritik Yalıtım </w:t>
            </w:r>
            <w:proofErr w:type="gramStart"/>
            <w:r w:rsidRPr="00735805">
              <w:rPr>
                <w:sz w:val="22"/>
                <w:szCs w:val="22"/>
              </w:rPr>
              <w:t>Kalınlığı ,</w:t>
            </w:r>
            <w:proofErr w:type="gramEnd"/>
            <w:r w:rsidRPr="00735805">
              <w:rPr>
                <w:sz w:val="22"/>
                <w:szCs w:val="22"/>
              </w:rPr>
              <w:t xml:space="preserve"> Isı Üretimi Olan Sistemler, Isı Üretimi Olan Silindirler, İletim-Taşınım Sistemleri, Kanatlar, Isıl Temas Direnci. Sürekli Rejimde Çok Boyutlu Isı İletimi: İki boyutlu Isı İletiminin Matematiksel Çözümlenmesi, Grafik Çözümleme, İletimde Şekil Faktörü, Çözümlemenin Sayısal Metodu, İki Boyutlu Isı İletiminde Elektriksel Benzeşim. Zamana Bağlı Isı İletimi: Genel Toplam Kütle Yaklaşımı, Taşınım Sınır Şartları, Çok Boyutlu Sistemler, Isıl Direnç ve Kapasite Formülasyonu. Taşınımın Esasları: </w:t>
            </w:r>
            <w:proofErr w:type="spellStart"/>
            <w:r w:rsidRPr="00735805">
              <w:rPr>
                <w:sz w:val="22"/>
                <w:szCs w:val="22"/>
              </w:rPr>
              <w:t>Viskos</w:t>
            </w:r>
            <w:proofErr w:type="spellEnd"/>
            <w:r w:rsidRPr="00735805">
              <w:rPr>
                <w:sz w:val="22"/>
                <w:szCs w:val="22"/>
              </w:rPr>
              <w:t xml:space="preserve"> Akış, </w:t>
            </w:r>
            <w:proofErr w:type="spellStart"/>
            <w:r w:rsidRPr="00735805">
              <w:rPr>
                <w:sz w:val="22"/>
                <w:szCs w:val="22"/>
              </w:rPr>
              <w:t>Viskos</w:t>
            </w:r>
            <w:proofErr w:type="spellEnd"/>
            <w:r w:rsidRPr="00735805">
              <w:rPr>
                <w:sz w:val="22"/>
                <w:szCs w:val="22"/>
              </w:rPr>
              <w:t xml:space="preserve"> Olmayan Akış, Sınır Tabakanın Enerji Eşitliği, Isıl Sınır </w:t>
            </w:r>
            <w:proofErr w:type="spellStart"/>
            <w:proofErr w:type="gramStart"/>
            <w:r w:rsidRPr="00735805">
              <w:rPr>
                <w:sz w:val="22"/>
                <w:szCs w:val="22"/>
              </w:rPr>
              <w:t>Tabaka,Sıvı</w:t>
            </w:r>
            <w:proofErr w:type="spellEnd"/>
            <w:proofErr w:type="gramEnd"/>
            <w:r w:rsidRPr="00735805">
              <w:rPr>
                <w:sz w:val="22"/>
                <w:szCs w:val="22"/>
              </w:rPr>
              <w:t xml:space="preserve"> Sürtünmesi ve Isı Geçişi Arasındaki </w:t>
            </w:r>
            <w:proofErr w:type="spellStart"/>
            <w:r w:rsidRPr="00735805">
              <w:rPr>
                <w:sz w:val="22"/>
                <w:szCs w:val="22"/>
              </w:rPr>
              <w:t>Bağıntı,Borularda</w:t>
            </w:r>
            <w:proofErr w:type="spellEnd"/>
            <w:r w:rsidRPr="00735805">
              <w:rPr>
                <w:sz w:val="22"/>
                <w:szCs w:val="22"/>
              </w:rPr>
              <w:t xml:space="preserve"> Laminer Akıştaki Isı Geçişi, Borularda Türbülanslı Akış. Zorlanmış Taşınımda Deneysel ve Pratik Bağıntılar: Borularda Akış, , Silindir ve Küre Etrafında Akış, Boru Etrafında Akış, Doğal Taşınım Sistemleri, Yoğuşma ve Kaynamayla Isı Geçişi Işınımla Isı Geçişi: Işınım Özellikleri, Şekil Faktörü, Gri Cisimlerde Isı Geçişi, Sonsuz Paralel Düzlemler, Işınım Kalkanı, Gaz Işınımı, Işınım Yansıtıcı ve Emici Yüzeyler, Işınımla Isı Geçiş Katsayısı Isı Değiştiriciler: Toplam Isı Geçiş Katsayısı, Kirlilik Faktörü, Isı Değiştirici Tipleri, Logaritmik Ortalama Sıcaklık Farkı, Etkenlik-NTU Yöntemi.</w:t>
            </w:r>
          </w:p>
          <w:p w14:paraId="06286CEB" w14:textId="5562B1AC" w:rsidR="00A66E00" w:rsidRPr="00014FBD" w:rsidRDefault="00A66E00" w:rsidP="00A66E00">
            <w:pPr>
              <w:pStyle w:val="NormalWeb"/>
              <w:jc w:val="both"/>
              <w:rPr>
                <w:sz w:val="22"/>
                <w:szCs w:val="22"/>
              </w:rPr>
            </w:pPr>
          </w:p>
        </w:tc>
      </w:tr>
      <w:tr w:rsidR="00A66E00" w:rsidRPr="00276422" w14:paraId="4263B567"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5C22E979" w14:textId="77777777" w:rsidR="00A66E00" w:rsidRPr="00276422" w:rsidRDefault="00A66E00" w:rsidP="00A66E00">
            <w:pPr>
              <w:spacing w:line="276" w:lineRule="auto"/>
              <w:rPr>
                <w:b/>
                <w:bCs/>
                <w:sz w:val="22"/>
                <w:szCs w:val="22"/>
              </w:rPr>
            </w:pPr>
          </w:p>
        </w:tc>
      </w:tr>
      <w:tr w:rsidR="00A66E00" w:rsidRPr="00276422" w14:paraId="1B78535E"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2DBA099" w14:textId="4810B44E" w:rsidR="00A66E00" w:rsidRPr="00735805" w:rsidRDefault="00A66E00" w:rsidP="00A66E00">
            <w:pPr>
              <w:spacing w:line="276" w:lineRule="auto"/>
              <w:rPr>
                <w:b/>
                <w:bCs/>
                <w:sz w:val="22"/>
                <w:szCs w:val="22"/>
              </w:rPr>
            </w:pPr>
            <w:r w:rsidRPr="00735805">
              <w:rPr>
                <w:b/>
                <w:bCs/>
                <w:color w:val="000000"/>
                <w:sz w:val="22"/>
                <w:szCs w:val="22"/>
              </w:rPr>
              <w:lastRenderedPageBreak/>
              <w:t>MKM819</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7EACDB6E" w14:textId="43E1E782" w:rsidR="00A66E00" w:rsidRPr="00735805" w:rsidRDefault="00A66E00" w:rsidP="00A66E00">
            <w:pPr>
              <w:spacing w:line="276" w:lineRule="auto"/>
              <w:rPr>
                <w:b/>
                <w:bCs/>
                <w:sz w:val="22"/>
                <w:szCs w:val="22"/>
              </w:rPr>
            </w:pPr>
            <w:r w:rsidRPr="00735805">
              <w:rPr>
                <w:b/>
                <w:bCs/>
                <w:sz w:val="22"/>
                <w:szCs w:val="22"/>
              </w:rPr>
              <w:t>Mühendislik Optimizasyonu</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86B0099" w14:textId="77777777" w:rsidR="00A66E00" w:rsidRPr="00276422" w:rsidRDefault="00A66E00" w:rsidP="00A66E0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C02CE50" w14:textId="77777777" w:rsidR="00A66E00" w:rsidRPr="00276422" w:rsidRDefault="00A66E00" w:rsidP="00A66E0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2B1C003" w14:textId="77777777" w:rsidR="00A66E00" w:rsidRPr="00276422" w:rsidRDefault="00A66E00" w:rsidP="00A66E0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181FEA9D" w14:textId="77777777" w:rsidR="00A66E00" w:rsidRPr="00276422" w:rsidRDefault="00A66E00" w:rsidP="00A66E00">
            <w:pPr>
              <w:spacing w:line="276" w:lineRule="auto"/>
              <w:jc w:val="center"/>
              <w:rPr>
                <w:b/>
                <w:bCs/>
                <w:sz w:val="22"/>
                <w:szCs w:val="22"/>
              </w:rPr>
            </w:pPr>
            <w:r>
              <w:rPr>
                <w:b/>
                <w:bCs/>
                <w:sz w:val="22"/>
                <w:szCs w:val="22"/>
              </w:rPr>
              <w:t>8</w:t>
            </w:r>
          </w:p>
        </w:tc>
      </w:tr>
      <w:tr w:rsidR="00A66E00" w:rsidRPr="00014FBD" w14:paraId="40B15027"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222F7D1" w14:textId="77777777" w:rsidR="00A66E00" w:rsidRPr="00276422" w:rsidRDefault="00A66E00" w:rsidP="00A66E00">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1D4E811" w14:textId="77777777" w:rsidR="00A66E00" w:rsidRDefault="00A66E00" w:rsidP="00A66E00">
            <w:pPr>
              <w:pStyle w:val="NormalWeb"/>
              <w:jc w:val="both"/>
              <w:rPr>
                <w:sz w:val="22"/>
                <w:szCs w:val="22"/>
              </w:rPr>
            </w:pPr>
            <w:r w:rsidRPr="00735805">
              <w:rPr>
                <w:sz w:val="22"/>
                <w:szCs w:val="22"/>
              </w:rPr>
              <w:t>Öğrenci bu derste, gerçek yaşam uygulamalarından optimizasyon (eniyileme) problemlerini nasıl tanımlayacağını; problem açıklamalarını matematiksel modele nasıl dönüştüreceğini, farklı optimizasyon modellerinin uygulanabilirlik ve kısıtlıkların ne olduğunu, optimizasyon teorisindeki anahtar matematiksel kavramları; farklı optimizasyon problemleri ile uğraşmak için algoritmalar ve çözüm yaklaşımlarını; optimizasyon problemlerinde kullanılan sezgisel yöntemleri öğrenir.</w:t>
            </w:r>
            <w:r>
              <w:rPr>
                <w:sz w:val="22"/>
                <w:szCs w:val="22"/>
              </w:rPr>
              <w:t xml:space="preserve"> </w:t>
            </w:r>
            <w:r w:rsidRPr="00735805">
              <w:rPr>
                <w:sz w:val="22"/>
                <w:szCs w:val="22"/>
              </w:rPr>
              <w:t xml:space="preserve">Optimizasyona giriş: nasıl bir optimizasyon modeli inşa edilir. Optimizasyonun temelleri. Doğrusal programlama: model kabulleri, grafik çözüm ve geometrik sezi, cebirsel </w:t>
            </w:r>
            <w:proofErr w:type="spellStart"/>
            <w:r w:rsidRPr="00735805">
              <w:rPr>
                <w:sz w:val="22"/>
                <w:szCs w:val="22"/>
              </w:rPr>
              <w:t>simlex</w:t>
            </w:r>
            <w:proofErr w:type="spellEnd"/>
            <w:r w:rsidRPr="00735805">
              <w:rPr>
                <w:sz w:val="22"/>
                <w:szCs w:val="22"/>
              </w:rPr>
              <w:t xml:space="preserve"> </w:t>
            </w:r>
            <w:proofErr w:type="spellStart"/>
            <w:r w:rsidRPr="00735805">
              <w:rPr>
                <w:sz w:val="22"/>
                <w:szCs w:val="22"/>
              </w:rPr>
              <w:t>yüntemi</w:t>
            </w:r>
            <w:proofErr w:type="spellEnd"/>
            <w:r w:rsidRPr="00735805">
              <w:rPr>
                <w:sz w:val="22"/>
                <w:szCs w:val="22"/>
              </w:rPr>
              <w:t xml:space="preserve">, hassaslık analizi, İkilik teoremi ve uygulamaları. Kısıtlandırılmamış optimizasyon. Kısıtlandırılmış optimizasyon. Ağ optimizasyonu: basit ağ terminolojisi, ağ optimizasyon modelleri (ulaşım, atama, kısa yol ve azami akış problemi), ağ modellerinde ikilik, ağ </w:t>
            </w:r>
            <w:proofErr w:type="spellStart"/>
            <w:r w:rsidRPr="00735805">
              <w:rPr>
                <w:sz w:val="22"/>
                <w:szCs w:val="22"/>
              </w:rPr>
              <w:t>simplex</w:t>
            </w:r>
            <w:proofErr w:type="spellEnd"/>
            <w:r w:rsidRPr="00735805">
              <w:rPr>
                <w:sz w:val="22"/>
                <w:szCs w:val="22"/>
              </w:rPr>
              <w:t xml:space="preserve"> yöntemi. </w:t>
            </w:r>
            <w:proofErr w:type="spellStart"/>
            <w:r w:rsidRPr="00735805">
              <w:rPr>
                <w:sz w:val="22"/>
                <w:szCs w:val="22"/>
              </w:rPr>
              <w:t>Tamsayılı</w:t>
            </w:r>
            <w:proofErr w:type="spellEnd"/>
            <w:r w:rsidRPr="00735805">
              <w:rPr>
                <w:sz w:val="22"/>
                <w:szCs w:val="22"/>
              </w:rPr>
              <w:t xml:space="preserve"> programlama (TP): TP modelleme teknikleri (“eğer- ise” ve “ya-</w:t>
            </w:r>
            <w:proofErr w:type="gramStart"/>
            <w:r w:rsidRPr="00735805">
              <w:rPr>
                <w:sz w:val="22"/>
                <w:szCs w:val="22"/>
              </w:rPr>
              <w:t>yada</w:t>
            </w:r>
            <w:proofErr w:type="gramEnd"/>
            <w:r w:rsidRPr="00735805">
              <w:rPr>
                <w:sz w:val="22"/>
                <w:szCs w:val="22"/>
              </w:rPr>
              <w:t xml:space="preserve">” kısıtları, sabit yükleme modeli ve parçalı doğrusal fonksiyonlar). Doğrusal olmayan programlama: Kolay ve zor problemler, bölgesel ve küresel optimum, </w:t>
            </w:r>
            <w:proofErr w:type="spellStart"/>
            <w:r w:rsidRPr="00735805">
              <w:rPr>
                <w:sz w:val="22"/>
                <w:szCs w:val="22"/>
              </w:rPr>
              <w:t>Lagrangian</w:t>
            </w:r>
            <w:proofErr w:type="spellEnd"/>
            <w:r w:rsidRPr="00735805">
              <w:rPr>
                <w:sz w:val="22"/>
                <w:szCs w:val="22"/>
              </w:rPr>
              <w:t xml:space="preserve"> rahatlatma, </w:t>
            </w:r>
            <w:proofErr w:type="spellStart"/>
            <w:r w:rsidRPr="00735805">
              <w:rPr>
                <w:sz w:val="22"/>
                <w:szCs w:val="22"/>
              </w:rPr>
              <w:t>optimumluk</w:t>
            </w:r>
            <w:proofErr w:type="spellEnd"/>
            <w:r w:rsidRPr="00735805">
              <w:rPr>
                <w:sz w:val="22"/>
                <w:szCs w:val="22"/>
              </w:rPr>
              <w:t xml:space="preserve"> koşulları. Sezgisel Yöntemler: Yasak Araştırması, Tavlama Benzeşimi, Genetik Algoritma, Optimizasyon Uygulamaları</w:t>
            </w:r>
          </w:p>
          <w:p w14:paraId="4289EF62" w14:textId="6A5B8551" w:rsidR="00A66E00" w:rsidRPr="00014FBD" w:rsidRDefault="00A66E00" w:rsidP="00A66E00">
            <w:pPr>
              <w:pStyle w:val="NormalWeb"/>
              <w:jc w:val="both"/>
              <w:rPr>
                <w:sz w:val="22"/>
                <w:szCs w:val="22"/>
              </w:rPr>
            </w:pPr>
          </w:p>
        </w:tc>
      </w:tr>
      <w:tr w:rsidR="00A66E00" w:rsidRPr="00276422" w14:paraId="1A88B888"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D5CC1EE" w14:textId="77777777" w:rsidR="00A66E00" w:rsidRPr="00276422" w:rsidRDefault="00A66E00" w:rsidP="00A66E00">
            <w:pPr>
              <w:spacing w:line="276" w:lineRule="auto"/>
              <w:rPr>
                <w:b/>
                <w:bCs/>
                <w:sz w:val="22"/>
                <w:szCs w:val="22"/>
              </w:rPr>
            </w:pPr>
          </w:p>
        </w:tc>
      </w:tr>
      <w:tr w:rsidR="00A66E00" w:rsidRPr="00276422" w14:paraId="055C82F2"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6D5F056" w14:textId="2D4F8191" w:rsidR="00A66E00" w:rsidRPr="00735805" w:rsidRDefault="00A66E00" w:rsidP="00A66E00">
            <w:pPr>
              <w:spacing w:line="276" w:lineRule="auto"/>
              <w:rPr>
                <w:b/>
                <w:bCs/>
                <w:sz w:val="22"/>
                <w:szCs w:val="22"/>
              </w:rPr>
            </w:pPr>
            <w:r w:rsidRPr="00735805">
              <w:rPr>
                <w:b/>
                <w:bCs/>
                <w:color w:val="000000"/>
                <w:sz w:val="22"/>
                <w:szCs w:val="22"/>
              </w:rPr>
              <w:t>MKM820</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871FBB2" w14:textId="5E2A67EC" w:rsidR="00A66E00" w:rsidRPr="00735805" w:rsidRDefault="00A66E00" w:rsidP="00A66E00">
            <w:pPr>
              <w:spacing w:line="276" w:lineRule="auto"/>
              <w:rPr>
                <w:b/>
                <w:bCs/>
                <w:sz w:val="22"/>
                <w:szCs w:val="22"/>
              </w:rPr>
            </w:pPr>
            <w:r w:rsidRPr="00735805">
              <w:rPr>
                <w:b/>
                <w:bCs/>
                <w:sz w:val="22"/>
                <w:szCs w:val="22"/>
              </w:rPr>
              <w:t>İleri Dinamik</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7D1973C" w14:textId="77777777" w:rsidR="00A66E00" w:rsidRPr="00276422" w:rsidRDefault="00A66E00" w:rsidP="00A66E0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EA39BC8" w14:textId="77777777" w:rsidR="00A66E00" w:rsidRPr="00276422" w:rsidRDefault="00A66E00" w:rsidP="00A66E0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59C3055" w14:textId="77777777" w:rsidR="00A66E00" w:rsidRPr="00276422" w:rsidRDefault="00A66E00" w:rsidP="00A66E0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13F6FD34" w14:textId="77777777" w:rsidR="00A66E00" w:rsidRPr="00276422" w:rsidRDefault="00A66E00" w:rsidP="00A66E00">
            <w:pPr>
              <w:spacing w:line="276" w:lineRule="auto"/>
              <w:jc w:val="center"/>
              <w:rPr>
                <w:b/>
                <w:bCs/>
                <w:sz w:val="22"/>
                <w:szCs w:val="22"/>
              </w:rPr>
            </w:pPr>
            <w:r>
              <w:rPr>
                <w:b/>
                <w:bCs/>
                <w:sz w:val="22"/>
                <w:szCs w:val="22"/>
              </w:rPr>
              <w:t>8</w:t>
            </w:r>
          </w:p>
        </w:tc>
      </w:tr>
      <w:tr w:rsidR="00A66E00" w:rsidRPr="00014FBD" w14:paraId="79E9FB0D"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918233A" w14:textId="77777777" w:rsidR="00A66E00" w:rsidRPr="00276422" w:rsidRDefault="00A66E00" w:rsidP="00A66E00">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3144FE08" w14:textId="7FD795E2" w:rsidR="00A66E00" w:rsidRDefault="00A66E00" w:rsidP="00A66E00">
            <w:pPr>
              <w:pStyle w:val="NormalWeb"/>
              <w:jc w:val="both"/>
              <w:rPr>
                <w:sz w:val="22"/>
                <w:szCs w:val="22"/>
              </w:rPr>
            </w:pPr>
            <w:r w:rsidRPr="00735805">
              <w:rPr>
                <w:sz w:val="22"/>
                <w:szCs w:val="22"/>
              </w:rPr>
              <w:t>Dinamik konusunda ileri teorileri öğretmek. Karmaşık sistemlerin dinamiğinin analizi tekniklerinin öğretilmesi.</w:t>
            </w:r>
            <w:r>
              <w:rPr>
                <w:sz w:val="22"/>
                <w:szCs w:val="22"/>
              </w:rPr>
              <w:t xml:space="preserve"> </w:t>
            </w:r>
            <w:r w:rsidRPr="00735805">
              <w:rPr>
                <w:sz w:val="22"/>
                <w:szCs w:val="22"/>
              </w:rPr>
              <w:t xml:space="preserve">Parçacık hareketi, Rijit cismin 3-boyutlu dinamiği. </w:t>
            </w:r>
            <w:proofErr w:type="spellStart"/>
            <w:r w:rsidRPr="00735805">
              <w:rPr>
                <w:sz w:val="22"/>
                <w:szCs w:val="22"/>
              </w:rPr>
              <w:t>Euler</w:t>
            </w:r>
            <w:proofErr w:type="spellEnd"/>
            <w:r w:rsidRPr="00735805">
              <w:rPr>
                <w:sz w:val="22"/>
                <w:szCs w:val="22"/>
              </w:rPr>
              <w:t xml:space="preserve"> denklemleri. </w:t>
            </w:r>
            <w:proofErr w:type="spellStart"/>
            <w:r w:rsidRPr="00735805">
              <w:rPr>
                <w:sz w:val="22"/>
                <w:szCs w:val="22"/>
              </w:rPr>
              <w:t>Poinsot</w:t>
            </w:r>
            <w:proofErr w:type="spellEnd"/>
            <w:r w:rsidRPr="00735805">
              <w:rPr>
                <w:sz w:val="22"/>
                <w:szCs w:val="22"/>
              </w:rPr>
              <w:t xml:space="preserve"> konstrüksiyonu. Spin kararlılığı. Rotasyon matrisi.</w:t>
            </w:r>
            <w:r>
              <w:rPr>
                <w:sz w:val="22"/>
                <w:szCs w:val="22"/>
              </w:rPr>
              <w:t xml:space="preserve"> </w:t>
            </w:r>
            <w:r w:rsidRPr="00735805">
              <w:rPr>
                <w:sz w:val="22"/>
                <w:szCs w:val="22"/>
              </w:rPr>
              <w:t xml:space="preserve">Genelleştirilmiş koordinatlar ve genelleştirilmiş hızlar. Genelleştirilmiş kuvvetler. Lagrange denklemleri. Hamilton Prensibi, </w:t>
            </w:r>
            <w:proofErr w:type="spellStart"/>
            <w:r w:rsidRPr="00735805">
              <w:rPr>
                <w:sz w:val="22"/>
                <w:szCs w:val="22"/>
              </w:rPr>
              <w:t>Dalembert</w:t>
            </w:r>
            <w:proofErr w:type="spellEnd"/>
            <w:r w:rsidRPr="00735805">
              <w:rPr>
                <w:sz w:val="22"/>
                <w:szCs w:val="22"/>
              </w:rPr>
              <w:t xml:space="preserve"> prensibi.</w:t>
            </w:r>
          </w:p>
          <w:p w14:paraId="3E0C5371" w14:textId="57B550A5" w:rsidR="00A66E00" w:rsidRPr="00014FBD" w:rsidRDefault="00A66E00" w:rsidP="00A66E00">
            <w:pPr>
              <w:pStyle w:val="NormalWeb"/>
              <w:jc w:val="both"/>
              <w:rPr>
                <w:sz w:val="22"/>
                <w:szCs w:val="22"/>
              </w:rPr>
            </w:pPr>
          </w:p>
        </w:tc>
      </w:tr>
      <w:tr w:rsidR="00A66E00" w:rsidRPr="00276422" w14:paraId="62B4DCAC"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20511C3C" w14:textId="77777777" w:rsidR="00A66E00" w:rsidRPr="00276422" w:rsidRDefault="00A66E00" w:rsidP="00A66E00">
            <w:pPr>
              <w:spacing w:line="276" w:lineRule="auto"/>
              <w:rPr>
                <w:b/>
                <w:bCs/>
                <w:sz w:val="22"/>
                <w:szCs w:val="22"/>
              </w:rPr>
            </w:pPr>
          </w:p>
        </w:tc>
      </w:tr>
      <w:tr w:rsidR="00A66E00" w:rsidRPr="00276422" w14:paraId="439186D7"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F829923" w14:textId="68C46DFE" w:rsidR="00A66E00" w:rsidRPr="00735805" w:rsidRDefault="00A66E00" w:rsidP="00A66E00">
            <w:pPr>
              <w:spacing w:line="276" w:lineRule="auto"/>
              <w:rPr>
                <w:b/>
                <w:bCs/>
                <w:sz w:val="22"/>
                <w:szCs w:val="22"/>
              </w:rPr>
            </w:pPr>
            <w:r w:rsidRPr="00735805">
              <w:rPr>
                <w:b/>
                <w:bCs/>
                <w:color w:val="000000"/>
                <w:sz w:val="22"/>
                <w:szCs w:val="22"/>
              </w:rPr>
              <w:t>MKM824</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6039A7B5" w14:textId="52BC9279" w:rsidR="00A66E00" w:rsidRPr="00735805" w:rsidRDefault="00A66E00" w:rsidP="00A66E00">
            <w:pPr>
              <w:spacing w:line="276" w:lineRule="auto"/>
              <w:rPr>
                <w:b/>
                <w:bCs/>
                <w:sz w:val="22"/>
                <w:szCs w:val="22"/>
              </w:rPr>
            </w:pPr>
            <w:r w:rsidRPr="00735805">
              <w:rPr>
                <w:b/>
                <w:bCs/>
                <w:sz w:val="22"/>
                <w:szCs w:val="22"/>
              </w:rPr>
              <w:t>Hassas İmalat</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EE3BC59" w14:textId="77777777" w:rsidR="00A66E00" w:rsidRPr="00276422" w:rsidRDefault="00A66E00" w:rsidP="00A66E0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1BD63E5" w14:textId="77777777" w:rsidR="00A66E00" w:rsidRPr="00276422" w:rsidRDefault="00A66E00" w:rsidP="00A66E0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9AE1F8E" w14:textId="77777777" w:rsidR="00A66E00" w:rsidRPr="00276422" w:rsidRDefault="00A66E00" w:rsidP="00A66E0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7FD82D9" w14:textId="77777777" w:rsidR="00A66E00" w:rsidRPr="00276422" w:rsidRDefault="00A66E00" w:rsidP="00A66E00">
            <w:pPr>
              <w:spacing w:line="276" w:lineRule="auto"/>
              <w:jc w:val="center"/>
              <w:rPr>
                <w:b/>
                <w:bCs/>
                <w:sz w:val="22"/>
                <w:szCs w:val="22"/>
              </w:rPr>
            </w:pPr>
            <w:r>
              <w:rPr>
                <w:b/>
                <w:bCs/>
                <w:sz w:val="22"/>
                <w:szCs w:val="22"/>
              </w:rPr>
              <w:t>8</w:t>
            </w:r>
          </w:p>
        </w:tc>
      </w:tr>
      <w:tr w:rsidR="00A66E00" w:rsidRPr="00014FBD" w14:paraId="3C1D06B4"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0EEAEF0" w14:textId="77777777" w:rsidR="00A66E00" w:rsidRPr="00276422" w:rsidRDefault="00A66E00" w:rsidP="00A66E00">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60FF139" w14:textId="77777777" w:rsidR="00A66E00" w:rsidRDefault="00A66E00" w:rsidP="00A66E00">
            <w:pPr>
              <w:pStyle w:val="NormalWeb"/>
              <w:jc w:val="both"/>
              <w:rPr>
                <w:sz w:val="22"/>
                <w:szCs w:val="22"/>
              </w:rPr>
            </w:pPr>
            <w:r w:rsidRPr="00735805">
              <w:rPr>
                <w:sz w:val="22"/>
                <w:szCs w:val="22"/>
              </w:rPr>
              <w:t>Yüksek hassaslıktaki ürünler oldukça ileri mükemmeliyette imalat işlemlerini gerektirir. Hassas imalat hassas mühendisliğin temellerine ve imalatına girişi içerir. Bununla beraber ders, hassas makinelerin teori ve tasarımını, ölçüm, takımlar, makine yapıları, hata kaynakları, hassas imalat işlemleri ve hassas işlem planlaması gibi konuları verir.</w:t>
            </w:r>
            <w:r>
              <w:rPr>
                <w:sz w:val="22"/>
                <w:szCs w:val="22"/>
              </w:rPr>
              <w:t xml:space="preserve"> </w:t>
            </w:r>
            <w:r w:rsidRPr="00735805">
              <w:rPr>
                <w:sz w:val="22"/>
                <w:szCs w:val="22"/>
              </w:rPr>
              <w:t xml:space="preserve">Hassas Mühendislik; Ölçme prensipleri; Mekanik hatalar; Termal hatalar; Hata ayrıştırma ve hata bütçesi; Uyum ve titreşim nedeniyle hata; Hassas imalat için algılayıcılar; Hassas imalata giriş; Hassas Mühendislik için takım malzemeleri; Hassas imalat işlemleri: Malzeme kesmenin mekaniği, hassas taşlamada ilerlemeler; Aşırı-hassas makine elemanları: yuvarlanan elemanlar, hidrodinamik ve hidrostatik yataklar, gaz yağlı yataklar; </w:t>
            </w:r>
            <w:proofErr w:type="spellStart"/>
            <w:r w:rsidRPr="00735805">
              <w:rPr>
                <w:sz w:val="22"/>
                <w:szCs w:val="22"/>
              </w:rPr>
              <w:t>Mikroelektro</w:t>
            </w:r>
            <w:proofErr w:type="spellEnd"/>
            <w:r w:rsidRPr="00735805">
              <w:rPr>
                <w:sz w:val="22"/>
                <w:szCs w:val="22"/>
              </w:rPr>
              <w:t>-mekanik sistemler (MEMS); Hassas imalat için işlem planlaması; Hassas imalat uygulamaları ve öne çıkan zorluklar; Hassas mühendisliğin geleceği.</w:t>
            </w:r>
          </w:p>
          <w:p w14:paraId="1FB9F5F2" w14:textId="6D7F32C0" w:rsidR="00A66E00" w:rsidRPr="00014FBD" w:rsidRDefault="00A66E00" w:rsidP="00A66E00">
            <w:pPr>
              <w:pStyle w:val="NormalWeb"/>
              <w:jc w:val="both"/>
              <w:rPr>
                <w:sz w:val="22"/>
                <w:szCs w:val="22"/>
              </w:rPr>
            </w:pPr>
          </w:p>
        </w:tc>
      </w:tr>
      <w:tr w:rsidR="00A66E00" w:rsidRPr="00276422" w14:paraId="791A6881"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4096ED4D" w14:textId="77777777" w:rsidR="00A66E00" w:rsidRPr="0047295C" w:rsidRDefault="00A66E00" w:rsidP="00A66E00">
            <w:pPr>
              <w:rPr>
                <w:sz w:val="22"/>
                <w:szCs w:val="22"/>
              </w:rPr>
            </w:pPr>
          </w:p>
        </w:tc>
      </w:tr>
      <w:tr w:rsidR="00A66E00" w:rsidRPr="00276422" w14:paraId="0DB3EAB5"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57480AA" w14:textId="3BF533C4" w:rsidR="00A66E00" w:rsidRPr="00735805" w:rsidRDefault="00A66E00" w:rsidP="00A66E00">
            <w:pPr>
              <w:spacing w:line="276" w:lineRule="auto"/>
              <w:rPr>
                <w:b/>
                <w:bCs/>
                <w:sz w:val="22"/>
                <w:szCs w:val="22"/>
              </w:rPr>
            </w:pPr>
            <w:r w:rsidRPr="00735805">
              <w:rPr>
                <w:b/>
                <w:bCs/>
                <w:color w:val="000000"/>
                <w:sz w:val="22"/>
                <w:szCs w:val="22"/>
              </w:rPr>
              <w:t>MKM828</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7178EEF1" w14:textId="32B7E5EC" w:rsidR="00A66E00" w:rsidRPr="00A66E00" w:rsidRDefault="00A66E00" w:rsidP="00A66E00">
            <w:pPr>
              <w:spacing w:line="276" w:lineRule="auto"/>
              <w:rPr>
                <w:b/>
                <w:bCs/>
                <w:sz w:val="22"/>
                <w:szCs w:val="22"/>
              </w:rPr>
            </w:pPr>
            <w:r w:rsidRPr="00735805">
              <w:rPr>
                <w:b/>
                <w:bCs/>
                <w:sz w:val="22"/>
                <w:szCs w:val="22"/>
              </w:rPr>
              <w:t>İçten Yanmalı Motorlarda Yakıtla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773970D" w14:textId="77777777" w:rsidR="00A66E00" w:rsidRPr="00276422" w:rsidRDefault="00A66E00" w:rsidP="00A66E0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8769F2C" w14:textId="77777777" w:rsidR="00A66E00" w:rsidRPr="00276422" w:rsidRDefault="00A66E00" w:rsidP="00A66E0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9C51F78" w14:textId="77777777" w:rsidR="00A66E00" w:rsidRPr="00276422" w:rsidRDefault="00A66E00" w:rsidP="00A66E0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A55192E" w14:textId="77777777" w:rsidR="00A66E00" w:rsidRPr="00276422" w:rsidRDefault="00A66E00" w:rsidP="00A66E00">
            <w:pPr>
              <w:spacing w:line="276" w:lineRule="auto"/>
              <w:jc w:val="center"/>
              <w:rPr>
                <w:b/>
                <w:bCs/>
                <w:sz w:val="22"/>
                <w:szCs w:val="22"/>
              </w:rPr>
            </w:pPr>
            <w:r>
              <w:rPr>
                <w:b/>
                <w:bCs/>
                <w:sz w:val="22"/>
                <w:szCs w:val="22"/>
              </w:rPr>
              <w:t>8</w:t>
            </w:r>
          </w:p>
        </w:tc>
      </w:tr>
      <w:tr w:rsidR="00A66E00" w:rsidRPr="00014FBD" w14:paraId="0C4A5403"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A3FD1EF" w14:textId="77777777" w:rsidR="00A66E00" w:rsidRPr="00276422" w:rsidRDefault="00A66E00" w:rsidP="00A66E00">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0D658FCD" w14:textId="53FC5C95" w:rsidR="00A66E00" w:rsidRPr="00A66E00" w:rsidRDefault="00A66E00" w:rsidP="00A66E00">
            <w:pPr>
              <w:pStyle w:val="NormalWeb"/>
              <w:jc w:val="both"/>
              <w:rPr>
                <w:b/>
                <w:bCs/>
                <w:sz w:val="22"/>
                <w:szCs w:val="22"/>
              </w:rPr>
            </w:pPr>
            <w:r w:rsidRPr="00735805">
              <w:rPr>
                <w:sz w:val="22"/>
                <w:szCs w:val="22"/>
              </w:rPr>
              <w:t>Bu dersin amacı öğrencilere doktora çalışmaları için içten yanmalı motorlarda kullanılan yakıt türleri ve özellikleri konusunda derinlemesine bilgi kazandırmaktır. İçten Yanmalı Motorlarda kullanılan yakıtların sınıflandırılması. Yakıtların elde edilmesi. Buji ateşlemeli motor yakıtı özellikleri. Dizel motor yakıtı özellikleri. Yakıt özelliklerinin performans ve emisyon bakımından değerlendirilmesi. Buji ateşlemeli motorlar için alternatif yakıtlar. Alkollerin üretimi ve motorda kullanımı. Hidrojen üretimi ve motorda kullanımı. LPG üretimi ve motorda kullanımı. Doğalgaz üretimi ve motorda kullanımı. Dizel motorları için alternatif yakıtlar. Biyodizel üretimi ve motorda kullanımı. Alternatif yakıt kullanan motorlarda performans, egzoz emisyonları ve maliyet analizi.</w:t>
            </w:r>
          </w:p>
        </w:tc>
      </w:tr>
      <w:tr w:rsidR="00A66E00" w:rsidRPr="00276422" w14:paraId="16771CA2"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1A85B4D5" w14:textId="77777777" w:rsidR="00A66E00" w:rsidRPr="0047295C" w:rsidRDefault="00A66E00" w:rsidP="00A66E00">
            <w:pPr>
              <w:rPr>
                <w:sz w:val="22"/>
                <w:szCs w:val="22"/>
              </w:rPr>
            </w:pPr>
          </w:p>
        </w:tc>
      </w:tr>
      <w:tr w:rsidR="00A66E00" w:rsidRPr="00276422" w14:paraId="5312837D" w14:textId="77777777" w:rsidTr="00A66E00">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29230BD" w14:textId="1AA82018" w:rsidR="00A66E00" w:rsidRPr="00735805" w:rsidRDefault="00A66E00" w:rsidP="00A66E00">
            <w:pPr>
              <w:spacing w:line="276" w:lineRule="auto"/>
              <w:rPr>
                <w:b/>
                <w:bCs/>
                <w:sz w:val="22"/>
                <w:szCs w:val="22"/>
              </w:rPr>
            </w:pPr>
            <w:r w:rsidRPr="00735805">
              <w:rPr>
                <w:b/>
                <w:bCs/>
                <w:color w:val="000000"/>
                <w:sz w:val="22"/>
                <w:szCs w:val="22"/>
              </w:rPr>
              <w:t>MKM838</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6D64C435" w14:textId="1378B5C5" w:rsidR="00A66E00" w:rsidRPr="00A66E00" w:rsidRDefault="00A66E00" w:rsidP="00A66E00">
            <w:pPr>
              <w:spacing w:line="276" w:lineRule="auto"/>
              <w:rPr>
                <w:b/>
                <w:bCs/>
                <w:sz w:val="22"/>
                <w:szCs w:val="22"/>
              </w:rPr>
            </w:pPr>
            <w:r w:rsidRPr="00735805">
              <w:rPr>
                <w:b/>
                <w:bCs/>
                <w:sz w:val="22"/>
                <w:szCs w:val="22"/>
              </w:rPr>
              <w:t>Şekillendirme Mekaniği ve Uygulamalar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DC827B4" w14:textId="77777777" w:rsidR="00A66E00" w:rsidRPr="00276422" w:rsidRDefault="00A66E00" w:rsidP="00A66E0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2A80760" w14:textId="77777777" w:rsidR="00A66E00" w:rsidRPr="00276422" w:rsidRDefault="00A66E00" w:rsidP="00A66E0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32F9F54" w14:textId="77777777" w:rsidR="00A66E00" w:rsidRPr="00276422" w:rsidRDefault="00A66E00" w:rsidP="00A66E0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5002EDB" w14:textId="77777777" w:rsidR="00A66E00" w:rsidRPr="00276422" w:rsidRDefault="00A66E00" w:rsidP="00A66E00">
            <w:pPr>
              <w:spacing w:line="276" w:lineRule="auto"/>
              <w:jc w:val="center"/>
              <w:rPr>
                <w:b/>
                <w:bCs/>
                <w:sz w:val="22"/>
                <w:szCs w:val="22"/>
              </w:rPr>
            </w:pPr>
            <w:r>
              <w:rPr>
                <w:b/>
                <w:bCs/>
                <w:sz w:val="22"/>
                <w:szCs w:val="22"/>
              </w:rPr>
              <w:t>8</w:t>
            </w:r>
          </w:p>
        </w:tc>
      </w:tr>
      <w:tr w:rsidR="00A66E00" w:rsidRPr="00014FBD" w14:paraId="3D555EDA"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084B3CE3" w14:textId="77777777" w:rsidR="00A66E00" w:rsidRPr="00276422" w:rsidRDefault="00A66E00" w:rsidP="00A66E00">
            <w:pPr>
              <w:spacing w:line="276" w:lineRule="auto"/>
              <w:rPr>
                <w:b/>
                <w:bCs/>
                <w:sz w:val="22"/>
                <w:szCs w:val="22"/>
              </w:rPr>
            </w:pPr>
            <w:r>
              <w:rPr>
                <w:b/>
                <w:bCs/>
                <w:sz w:val="22"/>
                <w:szCs w:val="22"/>
              </w:rPr>
              <w:t>Amaç ve İçerik</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496E9D17" w14:textId="77777777" w:rsidR="00A66E00" w:rsidRDefault="00A66E00" w:rsidP="00A66E00">
            <w:pPr>
              <w:pStyle w:val="NormalWeb"/>
              <w:jc w:val="both"/>
              <w:rPr>
                <w:sz w:val="22"/>
                <w:szCs w:val="22"/>
              </w:rPr>
            </w:pPr>
            <w:r w:rsidRPr="00735805">
              <w:rPr>
                <w:sz w:val="22"/>
                <w:szCs w:val="22"/>
              </w:rPr>
              <w:t>Plastik şekillendirme yöntemleri hakkında, Malzeme, teknoloji, proses ve kalıp tasarımı ve proses analizi konularında, ürün kalitesi ve verimliliği arttıracak ileri düzeyde bilgi ve beceriler kazandırmaktır.</w:t>
            </w:r>
            <w:r>
              <w:rPr>
                <w:sz w:val="22"/>
                <w:szCs w:val="22"/>
              </w:rPr>
              <w:t xml:space="preserve"> </w:t>
            </w:r>
            <w:r w:rsidRPr="00735805">
              <w:rPr>
                <w:sz w:val="22"/>
                <w:szCs w:val="22"/>
              </w:rPr>
              <w:t>Metallerin plastik şekillendirmesine giriş. Kütle şekillendirme yöntemlerinde proses tasarımı ve analizi-dilim yöntemi: Dövme, ekstrüzyon, haddeleme ve çekme; Sac İşleme Yöntemlerinin proses tasarımı ve analizi: Kesme, bükme, derin çekme, sıvama, hidromekanik şekillendirme ve incelterek çekme. Şekillendirme kalıplarının tasarım ve imalatı, Şekillendirme teçhizatı ve tasarımı, Proses kontrol teknolojileri ve şekillendirme işlemlerinde kalite kontrolü.</w:t>
            </w:r>
          </w:p>
          <w:p w14:paraId="496B8836" w14:textId="4A2EF600" w:rsidR="00A66E00" w:rsidRPr="00014FBD" w:rsidRDefault="00A66E00" w:rsidP="00A66E00">
            <w:pPr>
              <w:pStyle w:val="NormalWeb"/>
              <w:jc w:val="both"/>
              <w:rPr>
                <w:sz w:val="22"/>
                <w:szCs w:val="22"/>
              </w:rPr>
            </w:pPr>
          </w:p>
        </w:tc>
      </w:tr>
    </w:tbl>
    <w:p w14:paraId="1F5EDED5" w14:textId="77777777" w:rsidR="00EE62DF" w:rsidRPr="008973A1" w:rsidRDefault="00EE62DF" w:rsidP="00AD483F">
      <w:pPr>
        <w:pStyle w:val="NormalWeb"/>
        <w:jc w:val="both"/>
        <w:rPr>
          <w:b/>
          <w:bCs/>
          <w:color w:val="000000"/>
        </w:rPr>
      </w:pPr>
    </w:p>
    <w:sectPr w:rsidR="00EE62DF" w:rsidRPr="008973A1" w:rsidSect="00A364E0">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9"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BDFFD" w14:textId="77777777" w:rsidR="00A364E0" w:rsidRDefault="00A364E0">
      <w:r>
        <w:separator/>
      </w:r>
    </w:p>
  </w:endnote>
  <w:endnote w:type="continuationSeparator" w:id="0">
    <w:p w14:paraId="0808C074" w14:textId="77777777" w:rsidR="00A364E0" w:rsidRDefault="00A36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1C6A8" w14:textId="77777777" w:rsidR="0047295C" w:rsidRDefault="0047295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5F971E5" w:rsidR="007C5D88" w:rsidRDefault="00AD483F" w:rsidP="00AD483F">
    <w:pPr>
      <w:pStyle w:val="AltBilgi"/>
      <w:ind w:right="360"/>
    </w:pPr>
    <w:r>
      <w:rPr>
        <w:noProof/>
      </w:rPr>
      <w:drawing>
        <wp:inline distT="0" distB="0" distL="0" distR="0" wp14:anchorId="7D936343" wp14:editId="1A53F1F6">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FADFF" w14:textId="77777777" w:rsidR="0047295C" w:rsidRDefault="0047295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D115C" w14:textId="77777777" w:rsidR="00A364E0" w:rsidRDefault="00A364E0">
      <w:r>
        <w:separator/>
      </w:r>
    </w:p>
  </w:footnote>
  <w:footnote w:type="continuationSeparator" w:id="0">
    <w:p w14:paraId="4C972DC4" w14:textId="77777777" w:rsidR="00A364E0" w:rsidRDefault="00A36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ABF92" w14:textId="77777777" w:rsidR="0047295C" w:rsidRDefault="0047295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E0727" w14:textId="77777777" w:rsidR="0047295C" w:rsidRDefault="0047295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51FB"/>
    <w:rsid w:val="0006608D"/>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4D9"/>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195C"/>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644A"/>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836"/>
    <w:rsid w:val="00241AA0"/>
    <w:rsid w:val="00243921"/>
    <w:rsid w:val="00244ABA"/>
    <w:rsid w:val="00245321"/>
    <w:rsid w:val="00245A57"/>
    <w:rsid w:val="00245E4D"/>
    <w:rsid w:val="00247EFD"/>
    <w:rsid w:val="00253E06"/>
    <w:rsid w:val="00254A91"/>
    <w:rsid w:val="002568EE"/>
    <w:rsid w:val="00257EB9"/>
    <w:rsid w:val="00260D4E"/>
    <w:rsid w:val="00261293"/>
    <w:rsid w:val="00261B40"/>
    <w:rsid w:val="00262515"/>
    <w:rsid w:val="00262658"/>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2087"/>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84"/>
    <w:rsid w:val="003D53DB"/>
    <w:rsid w:val="003D598C"/>
    <w:rsid w:val="003E04C7"/>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295C"/>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0DB4"/>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12F9"/>
    <w:rsid w:val="006B25C1"/>
    <w:rsid w:val="006B36F1"/>
    <w:rsid w:val="006B38C9"/>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1EB9"/>
    <w:rsid w:val="00732296"/>
    <w:rsid w:val="00732F60"/>
    <w:rsid w:val="00735805"/>
    <w:rsid w:val="007358A2"/>
    <w:rsid w:val="00736E75"/>
    <w:rsid w:val="00741B8C"/>
    <w:rsid w:val="00743DD3"/>
    <w:rsid w:val="00743F2D"/>
    <w:rsid w:val="00744628"/>
    <w:rsid w:val="00746254"/>
    <w:rsid w:val="007475D6"/>
    <w:rsid w:val="00750AF6"/>
    <w:rsid w:val="00751B45"/>
    <w:rsid w:val="007524A0"/>
    <w:rsid w:val="007542D7"/>
    <w:rsid w:val="00755C9D"/>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16F0"/>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218"/>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6D6F"/>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753"/>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4E0"/>
    <w:rsid w:val="00A368B7"/>
    <w:rsid w:val="00A371F6"/>
    <w:rsid w:val="00A37C77"/>
    <w:rsid w:val="00A42753"/>
    <w:rsid w:val="00A431F9"/>
    <w:rsid w:val="00A43C5D"/>
    <w:rsid w:val="00A45033"/>
    <w:rsid w:val="00A450F2"/>
    <w:rsid w:val="00A51C7A"/>
    <w:rsid w:val="00A6412E"/>
    <w:rsid w:val="00A66E00"/>
    <w:rsid w:val="00A70377"/>
    <w:rsid w:val="00A74D1E"/>
    <w:rsid w:val="00A75638"/>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483F"/>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0912"/>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0E36"/>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6333"/>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593E"/>
    <w:rsid w:val="00CC6EE1"/>
    <w:rsid w:val="00CD074B"/>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4859"/>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2E69"/>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paragraph" w:customStyle="1" w:styleId="TableParagraph">
    <w:name w:val="Table Paragraph"/>
    <w:basedOn w:val="Normal"/>
    <w:uiPriority w:val="1"/>
    <w:qFormat/>
    <w:rsid w:val="00755C9D"/>
    <w:pPr>
      <w:widowControl w:val="0"/>
      <w:autoSpaceDE w:val="0"/>
      <w:autoSpaceDN w:val="0"/>
      <w:spacing w:before="36" w:after="0"/>
    </w:pPr>
    <w:rPr>
      <w:rFonts w:ascii="Tahoma" w:eastAsia="Tahoma"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6</TotalTime>
  <Pages>7</Pages>
  <Words>2566</Words>
  <Characters>14631</Characters>
  <Application>Microsoft Office Word</Application>
  <DocSecurity>0</DocSecurity>
  <Lines>121</Lines>
  <Paragraphs>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7163</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9</cp:revision>
  <cp:lastPrinted>2023-11-02T13:07:00Z</cp:lastPrinted>
  <dcterms:created xsi:type="dcterms:W3CDTF">2023-12-08T18:30:00Z</dcterms:created>
  <dcterms:modified xsi:type="dcterms:W3CDTF">2024-03-22T08:21:00Z</dcterms:modified>
</cp:coreProperties>
</file>